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AE6" w:rsidRPr="00682370" w:rsidRDefault="00B8787A" w:rsidP="006F6086">
      <w:pPr>
        <w:pStyle w:val="Title"/>
      </w:pPr>
      <w:r w:rsidRPr="00682370">
        <w:t>Worksheet 2</w:t>
      </w:r>
      <w:r w:rsidR="000D448A" w:rsidRPr="00682370">
        <w:t xml:space="preserve">: </w:t>
      </w:r>
      <w:r w:rsidR="00872916" w:rsidRPr="00682370">
        <w:t>Where On Earth Am I?</w:t>
      </w:r>
    </w:p>
    <w:p w:rsidR="00682370" w:rsidRPr="00682370" w:rsidRDefault="00682370" w:rsidP="00682370">
      <w:pPr>
        <w:pStyle w:val="Heading1"/>
      </w:pPr>
      <w:r w:rsidRPr="00682370">
        <w:t>Purpose of this activity</w:t>
      </w:r>
    </w:p>
    <w:p w:rsidR="00682370" w:rsidRPr="00682370" w:rsidRDefault="00682370" w:rsidP="00682370">
      <w:r w:rsidRPr="00682370">
        <w:t xml:space="preserve">During this activity, you will investigate how a satellite navigation system like </w:t>
      </w:r>
      <w:r w:rsidR="00B14A6A">
        <w:t xml:space="preserve">the </w:t>
      </w:r>
      <w:r w:rsidRPr="00682370">
        <w:t xml:space="preserve">GPS determines your location on Earth. </w:t>
      </w:r>
      <w:r>
        <w:t xml:space="preserve">A scenario is </w:t>
      </w:r>
      <w:r w:rsidR="00A85CA1">
        <w:t xml:space="preserve">constructed </w:t>
      </w:r>
      <w:r>
        <w:t xml:space="preserve">in which </w:t>
      </w:r>
      <w:r w:rsidR="007E55CA">
        <w:t xml:space="preserve">you </w:t>
      </w:r>
      <w:r>
        <w:t xml:space="preserve">will have to pinpoint your location somewhere in </w:t>
      </w:r>
      <w:r w:rsidR="00D84DED">
        <w:t xml:space="preserve">Europe </w:t>
      </w:r>
      <w:r>
        <w:t xml:space="preserve">based on the measurements of the </w:t>
      </w:r>
      <w:r w:rsidR="00624653">
        <w:t xml:space="preserve">signal </w:t>
      </w:r>
      <w:r>
        <w:t xml:space="preserve">travel times </w:t>
      </w:r>
      <w:r w:rsidR="001653B7">
        <w:t xml:space="preserve">from </w:t>
      </w:r>
      <w:r>
        <w:t xml:space="preserve">four simulated satellites. As a bonus exercise, you may even use the simulated measurements to correct the clock of the satellite receiver. In this way, you can use </w:t>
      </w:r>
      <w:r w:rsidR="00562C7A">
        <w:t xml:space="preserve">the </w:t>
      </w:r>
      <w:r>
        <w:t>GPS to measure time. In order to simplify the calculations, everything is done assuming a flat geometry. Natural influences that modify the satellite signals are neglected.</w:t>
      </w:r>
    </w:p>
    <w:p w:rsidR="00682370" w:rsidRPr="00682370" w:rsidRDefault="00682370" w:rsidP="00682370">
      <w:pPr>
        <w:pStyle w:val="Heading1"/>
      </w:pPr>
      <w:r w:rsidRPr="00682370">
        <w:t>Activity</w:t>
      </w:r>
      <w:r>
        <w:t>: Lost in n</w:t>
      </w:r>
      <w:r w:rsidRPr="00682370">
        <w:t>o-man’s land</w:t>
      </w:r>
    </w:p>
    <w:p w:rsidR="00682370" w:rsidRPr="00682370" w:rsidRDefault="00682370" w:rsidP="00682370">
      <w:pPr>
        <w:pStyle w:val="Heading2"/>
      </w:pPr>
      <w:r w:rsidRPr="00682370">
        <w:t>Materials</w:t>
      </w:r>
    </w:p>
    <w:p w:rsidR="00682370" w:rsidRPr="00682370" w:rsidRDefault="00682370" w:rsidP="00682370">
      <w:pPr>
        <w:pStyle w:val="ListParagraph"/>
        <w:numPr>
          <w:ilvl w:val="0"/>
          <w:numId w:val="7"/>
        </w:numPr>
      </w:pPr>
      <w:r w:rsidRPr="00682370">
        <w:t>Worksheet 2</w:t>
      </w:r>
    </w:p>
    <w:p w:rsidR="00682370" w:rsidRPr="00682370" w:rsidRDefault="00682370" w:rsidP="00682370">
      <w:pPr>
        <w:pStyle w:val="ListParagraph"/>
        <w:numPr>
          <w:ilvl w:val="0"/>
          <w:numId w:val="7"/>
        </w:numPr>
      </w:pPr>
      <w:r w:rsidRPr="00682370">
        <w:t>Compasses (drawing tool)</w:t>
      </w:r>
    </w:p>
    <w:p w:rsidR="00682370" w:rsidRPr="00682370" w:rsidRDefault="00682370" w:rsidP="00682370">
      <w:pPr>
        <w:pStyle w:val="ListParagraph"/>
        <w:numPr>
          <w:ilvl w:val="0"/>
          <w:numId w:val="7"/>
        </w:numPr>
      </w:pPr>
      <w:r w:rsidRPr="00682370">
        <w:t>Pencil</w:t>
      </w:r>
    </w:p>
    <w:p w:rsidR="00682370" w:rsidRPr="00682370" w:rsidRDefault="00682370" w:rsidP="00682370">
      <w:pPr>
        <w:pStyle w:val="ListParagraph"/>
        <w:numPr>
          <w:ilvl w:val="0"/>
          <w:numId w:val="7"/>
        </w:numPr>
      </w:pPr>
      <w:r w:rsidRPr="00682370">
        <w:t>Ruler (at least 20 cm)</w:t>
      </w:r>
    </w:p>
    <w:p w:rsidR="00682370" w:rsidRPr="00682370" w:rsidRDefault="00682370" w:rsidP="00682370">
      <w:pPr>
        <w:pStyle w:val="ListParagraph"/>
        <w:numPr>
          <w:ilvl w:val="0"/>
          <w:numId w:val="7"/>
        </w:numPr>
      </w:pPr>
      <w:r w:rsidRPr="00682370">
        <w:t>Calculator</w:t>
      </w:r>
    </w:p>
    <w:p w:rsidR="00682370" w:rsidRPr="00682370" w:rsidRDefault="00682370" w:rsidP="00682370">
      <w:pPr>
        <w:pStyle w:val="Heading2"/>
      </w:pPr>
      <w:r w:rsidRPr="00682370">
        <w:t>Background story</w:t>
      </w:r>
    </w:p>
    <w:p w:rsidR="00682370" w:rsidRPr="00682370" w:rsidRDefault="00682370" w:rsidP="00682370">
      <w:r w:rsidRPr="00682370">
        <w:t xml:space="preserve">Imagine you were abducted by aliens and taken on a ride across the </w:t>
      </w:r>
      <w:r w:rsidR="00A24E28">
        <w:t>S</w:t>
      </w:r>
      <w:r w:rsidR="00A24E28" w:rsidRPr="00682370">
        <w:t xml:space="preserve">olar </w:t>
      </w:r>
      <w:r w:rsidR="00A24E28">
        <w:t>S</w:t>
      </w:r>
      <w:r w:rsidR="00A24E28" w:rsidRPr="00682370">
        <w:t>ystem</w:t>
      </w:r>
      <w:r w:rsidRPr="00682370">
        <w:t>. On your return, you were dropped off somewhere in Europe. You have no idea where you are, but luckily you have your GPS receiver with you that should guide you to a place from where you can call help or return home.</w:t>
      </w:r>
    </w:p>
    <w:p w:rsidR="00682370" w:rsidRPr="00682370" w:rsidRDefault="00682370" w:rsidP="00682370">
      <w:r w:rsidRPr="00682370">
        <w:t>But … oh no … the receiver is broken. Instead of showing your location on Earth, it only displays the signal travel times of four receiving satellite signals. You will have to do it all by yourself.</w:t>
      </w:r>
    </w:p>
    <w:p w:rsidR="00682370" w:rsidRPr="00682370" w:rsidRDefault="00682370" w:rsidP="00682370">
      <w:r w:rsidRPr="00682370">
        <w:t xml:space="preserve">Since the clock </w:t>
      </w:r>
      <w:r w:rsidR="0099607F">
        <w:t xml:space="preserve">in </w:t>
      </w:r>
      <w:r w:rsidRPr="00682370">
        <w:t>the receiver is not accurate, the time on the display can be off from the true value. But you can deal with that later. With the map you find in your pocket and the working calculator tool of the GPS receiver, you should be able to get along.</w:t>
      </w:r>
    </w:p>
    <w:p w:rsidR="00682370" w:rsidRPr="00682370" w:rsidRDefault="00682370" w:rsidP="00682370">
      <w:pPr>
        <w:pStyle w:val="Heading2"/>
      </w:pPr>
      <w:r w:rsidRPr="00682370">
        <w:t>Instructions</w:t>
      </w:r>
    </w:p>
    <w:p w:rsidR="00682370" w:rsidRPr="00682370" w:rsidRDefault="00682370" w:rsidP="00682370">
      <w:r w:rsidRPr="00682370">
        <w:t xml:space="preserve">The time the signals take to </w:t>
      </w:r>
      <w:r w:rsidR="00111360">
        <w:t xml:space="preserve">reach </w:t>
      </w:r>
      <w:r w:rsidRPr="00682370">
        <w:t xml:space="preserve">you </w:t>
      </w:r>
      <w:r w:rsidR="009827E9">
        <w:t xml:space="preserve">is </w:t>
      </w:r>
      <w:r w:rsidRPr="00682370">
        <w:t>given in milliseconds (1000 ms = 1 s).</w:t>
      </w:r>
    </w:p>
    <w:p w:rsidR="00682370" w:rsidRDefault="00682370" w:rsidP="00682370">
      <w:r w:rsidRPr="00682370">
        <w:t xml:space="preserve">Radio signals are transmitted </w:t>
      </w:r>
      <w:r w:rsidR="003424F7">
        <w:t xml:space="preserve">at </w:t>
      </w:r>
      <w:r w:rsidRPr="00682370">
        <w:t>the speed of light, so you only have to use the constant value of that speed (</w:t>
      </w:r>
      <w:r w:rsidRPr="00682370">
        <w:rPr>
          <w:i/>
        </w:rPr>
        <w:t>c</w:t>
      </w:r>
      <w:r w:rsidRPr="00682370">
        <w:t xml:space="preserve"> = 299792.458 km/s) to convert the time into a distance.</w:t>
      </w:r>
    </w:p>
    <w:p w:rsidR="00682370" w:rsidRPr="00682370" w:rsidRDefault="00682370" w:rsidP="00682370">
      <w:pPr>
        <w:spacing w:after="0"/>
        <w:rPr>
          <w:i/>
        </w:rPr>
      </w:pPr>
      <w:r w:rsidRPr="00682370">
        <w:rPr>
          <w:i/>
        </w:rPr>
        <w:t>Example:</w:t>
      </w:r>
    </w:p>
    <w:p w:rsidR="00682370" w:rsidRPr="00682370" w:rsidRDefault="00682370" w:rsidP="00682370">
      <w:r w:rsidRPr="00682370">
        <w:t>Let us assume that the measured signal travel time is 10 ms (</w:t>
      </w:r>
      <w:r w:rsidR="0099607F">
        <w:t>m</w:t>
      </w:r>
      <w:r w:rsidR="0099607F" w:rsidRPr="00682370">
        <w:t>illiseconds</w:t>
      </w:r>
      <w:r w:rsidRPr="00682370">
        <w:t xml:space="preserve">). The measured distance to the satellite can be calculated </w:t>
      </w:r>
      <w:r w:rsidR="00341D75">
        <w:t>as follows</w:t>
      </w:r>
      <w:r w:rsidRPr="00682370">
        <w:t>:</w:t>
      </w:r>
    </w:p>
    <w:p w:rsidR="00682370" w:rsidRPr="00682370" w:rsidRDefault="00682370" w:rsidP="00682370">
      <w:pPr>
        <w:jc w:val="center"/>
      </w:pPr>
      <w:r w:rsidRPr="00682370">
        <w:rPr>
          <w:rFonts w:ascii="Cambria Math" w:hAnsi="Cambria Math"/>
        </w:rPr>
        <w:t>Δ</w:t>
      </w:r>
      <w:r w:rsidRPr="00682370">
        <w:rPr>
          <w:i/>
        </w:rPr>
        <w:t>s</w:t>
      </w:r>
      <w:r w:rsidRPr="00682370">
        <w:t xml:space="preserve"> = </w:t>
      </w:r>
      <w:r w:rsidRPr="00682370">
        <w:rPr>
          <w:i/>
        </w:rPr>
        <w:t>c</w:t>
      </w:r>
      <w:r w:rsidRPr="00682370">
        <w:t xml:space="preserve"> </w:t>
      </w:r>
      <w:r w:rsidRPr="00682370">
        <w:rPr>
          <w:rFonts w:ascii="Cambria Math" w:hAnsi="Cambria Math"/>
        </w:rPr>
        <w:t>·</w:t>
      </w:r>
      <w:r w:rsidRPr="00682370">
        <w:t xml:space="preserve"> </w:t>
      </w:r>
      <w:r w:rsidRPr="00682370">
        <w:rPr>
          <w:rFonts w:ascii="Cambria Math" w:hAnsi="Cambria Math"/>
        </w:rPr>
        <w:t>Δ</w:t>
      </w:r>
      <w:r w:rsidRPr="00682370">
        <w:rPr>
          <w:i/>
        </w:rPr>
        <w:t>t</w:t>
      </w:r>
    </w:p>
    <w:p w:rsidR="00682370" w:rsidRPr="00682370" w:rsidRDefault="00682370" w:rsidP="00682370">
      <w:pPr>
        <w:pStyle w:val="NoSpacing"/>
      </w:pPr>
      <w:r w:rsidRPr="00682370">
        <w:rPr>
          <w:rFonts w:ascii="Cambria Math" w:hAnsi="Cambria Math"/>
        </w:rPr>
        <w:lastRenderedPageBreak/>
        <w:t>Δ</w:t>
      </w:r>
      <w:r w:rsidRPr="00682370">
        <w:rPr>
          <w:i/>
        </w:rPr>
        <w:t>s</w:t>
      </w:r>
      <w:r w:rsidRPr="00682370">
        <w:t>: distance to the satellite</w:t>
      </w:r>
    </w:p>
    <w:p w:rsidR="00682370" w:rsidRPr="00682370" w:rsidRDefault="00682370" w:rsidP="00682370">
      <w:pPr>
        <w:pStyle w:val="NoSpacing"/>
      </w:pPr>
      <w:r w:rsidRPr="00682370">
        <w:rPr>
          <w:i/>
        </w:rPr>
        <w:t>c</w:t>
      </w:r>
      <w:r w:rsidRPr="00682370">
        <w:t>: speed of light</w:t>
      </w:r>
    </w:p>
    <w:p w:rsidR="00682370" w:rsidRPr="00682370" w:rsidRDefault="00682370" w:rsidP="00682370">
      <w:r w:rsidRPr="00682370">
        <w:rPr>
          <w:rFonts w:ascii="Cambria Math" w:hAnsi="Cambria Math"/>
        </w:rPr>
        <w:t>Δ</w:t>
      </w:r>
      <w:r w:rsidRPr="00682370">
        <w:rPr>
          <w:rFonts w:ascii="Cambria Math" w:hAnsi="Cambria Math"/>
          <w:i/>
        </w:rPr>
        <w:t>t</w:t>
      </w:r>
      <w:r w:rsidRPr="00682370">
        <w:t>: signal travel time</w:t>
      </w:r>
    </w:p>
    <w:p w:rsidR="00682370" w:rsidRPr="00682370" w:rsidRDefault="00682370" w:rsidP="00682370">
      <w:pPr>
        <w:jc w:val="center"/>
      </w:pPr>
      <w:r w:rsidRPr="00682370">
        <w:rPr>
          <w:rFonts w:ascii="Cambria Math" w:hAnsi="Cambria Math"/>
        </w:rPr>
        <w:t>Δ</w:t>
      </w:r>
      <w:r w:rsidRPr="00682370">
        <w:rPr>
          <w:i/>
        </w:rPr>
        <w:t>s</w:t>
      </w:r>
      <w:r w:rsidRPr="00682370">
        <w:t xml:space="preserve"> = 299792.458 km/s </w:t>
      </w:r>
      <w:r w:rsidRPr="00682370">
        <w:rPr>
          <w:rFonts w:ascii="Cambria Math" w:hAnsi="Cambria Math"/>
        </w:rPr>
        <w:t>·</w:t>
      </w:r>
      <w:r w:rsidRPr="00682370">
        <w:t xml:space="preserve"> 10 ms = 299792.458 km/s </w:t>
      </w:r>
      <w:r w:rsidRPr="00682370">
        <w:rPr>
          <w:rFonts w:ascii="Cambria Math" w:hAnsi="Cambria Math"/>
        </w:rPr>
        <w:t>·</w:t>
      </w:r>
      <w:r w:rsidRPr="00682370">
        <w:t xml:space="preserve"> 0.01 s = 2997.92 km</w:t>
      </w:r>
    </w:p>
    <w:p w:rsidR="00682370" w:rsidRPr="00682370" w:rsidRDefault="00682370" w:rsidP="00682370">
      <w:r w:rsidRPr="00682370">
        <w:t xml:space="preserve">Be careful to always translate the times from </w:t>
      </w:r>
      <w:r w:rsidR="00AE4B4A">
        <w:t>m</w:t>
      </w:r>
      <w:r w:rsidR="00AE4B4A" w:rsidRPr="00682370">
        <w:t xml:space="preserve">illiseconds </w:t>
      </w:r>
      <w:r w:rsidRPr="00682370">
        <w:t xml:space="preserve">into </w:t>
      </w:r>
      <w:r w:rsidR="00AE4B4A">
        <w:t>s</w:t>
      </w:r>
      <w:r w:rsidR="00AE4B4A" w:rsidRPr="00682370">
        <w:t>econds</w:t>
      </w:r>
      <w:r w:rsidRPr="00682370">
        <w:t>.</w:t>
      </w:r>
    </w:p>
    <w:p w:rsidR="00682370" w:rsidRPr="00682370" w:rsidRDefault="00682370" w:rsidP="00682370">
      <w:pPr>
        <w:pStyle w:val="Heading3"/>
      </w:pPr>
      <w:r w:rsidRPr="00682370">
        <w:t>What is the scale of the map?</w:t>
      </w:r>
    </w:p>
    <w:p w:rsidR="00682370" w:rsidRPr="00682370" w:rsidRDefault="00682370" w:rsidP="00682370">
      <w:r w:rsidRPr="00682370">
        <w:t>Try to determine the scale of the map as precisely as possible. How many kilometres in real distances correspond to how many millimetres on the map?</w:t>
      </w:r>
    </w:p>
    <w:p w:rsidR="00682370" w:rsidRPr="00682370" w:rsidRDefault="00682370" w:rsidP="00682370"/>
    <w:p w:rsidR="00682370" w:rsidRPr="00682370" w:rsidRDefault="00682370" w:rsidP="00682370">
      <w:r w:rsidRPr="00682370">
        <w:t>________________ km in real distances correspond to _______________ mm on the map.</w:t>
      </w:r>
    </w:p>
    <w:p w:rsidR="00682370" w:rsidRPr="00682370" w:rsidRDefault="00682370" w:rsidP="00682370">
      <w:pPr>
        <w:pStyle w:val="Heading3"/>
      </w:pPr>
      <w:r w:rsidRPr="00682370">
        <w:t>How far away are the satellites?</w:t>
      </w:r>
    </w:p>
    <w:p w:rsidR="00682370" w:rsidRPr="00682370" w:rsidRDefault="00682370" w:rsidP="00682370">
      <w:r w:rsidRPr="00682370">
        <w:t xml:space="preserve">For this task, only use the columns labelled </w:t>
      </w:r>
      <w:r w:rsidR="00795929">
        <w:t>‘</w:t>
      </w:r>
      <w:r w:rsidRPr="00682370">
        <w:t>measured</w:t>
      </w:r>
      <w:r w:rsidR="00795929">
        <w:t>’</w:t>
      </w:r>
      <w:r w:rsidRPr="00682370">
        <w:t xml:space="preserve"> in the table below. Convert the signal travel times of each of the four satellites into a distance on the map. For this, you first translate the times into real distances. </w:t>
      </w:r>
      <w:r w:rsidR="00747528">
        <w:t xml:space="preserve">Enter </w:t>
      </w:r>
      <w:r w:rsidRPr="00682370">
        <w:t xml:space="preserve">the calculated </w:t>
      </w:r>
      <w:r w:rsidR="00747528">
        <w:t xml:space="preserve">values under </w:t>
      </w:r>
      <w:r w:rsidRPr="00682370">
        <w:t xml:space="preserve">the column </w:t>
      </w:r>
      <w:r w:rsidR="00747528">
        <w:t>‘</w:t>
      </w:r>
      <w:r w:rsidRPr="00682370">
        <w:t>Distance (km), measured</w:t>
      </w:r>
      <w:r w:rsidR="00747528">
        <w:t>’</w:t>
      </w:r>
      <w:r w:rsidRPr="00682370">
        <w:t>. Remember that the signal travels at a speed of 299792.458 km/s.</w:t>
      </w:r>
    </w:p>
    <w:p w:rsidR="00682370" w:rsidRPr="00682370" w:rsidRDefault="00682370" w:rsidP="00682370">
      <w:r w:rsidRPr="00682370">
        <w:t xml:space="preserve">You have already determined the scale of the map. With this, you can calculate the corresponding distance there. Add this value </w:t>
      </w:r>
      <w:r w:rsidR="005B1A3F">
        <w:t xml:space="preserve">under </w:t>
      </w:r>
      <w:r w:rsidRPr="00682370">
        <w:t xml:space="preserve">the column </w:t>
      </w:r>
      <w:r w:rsidR="005B1A3F">
        <w:t>‘</w:t>
      </w:r>
      <w:r w:rsidRPr="00682370">
        <w:t>Distance on map (cm), measured</w:t>
      </w:r>
      <w:r w:rsidR="005B1A3F">
        <w:t>’</w:t>
      </w:r>
      <w:r w:rsidRPr="00682370">
        <w:t>.</w:t>
      </w:r>
    </w:p>
    <w:tbl>
      <w:tblPr>
        <w:tblStyle w:val="TableGrid"/>
        <w:tblW w:w="10376" w:type="dxa"/>
        <w:jc w:val="center"/>
        <w:tblLook w:val="04A0" w:firstRow="1" w:lastRow="0" w:firstColumn="1" w:lastColumn="0" w:noHBand="0" w:noVBand="1"/>
      </w:tblPr>
      <w:tblGrid>
        <w:gridCol w:w="1121"/>
        <w:gridCol w:w="1315"/>
        <w:gridCol w:w="1313"/>
        <w:gridCol w:w="1371"/>
        <w:gridCol w:w="1315"/>
        <w:gridCol w:w="1313"/>
        <w:gridCol w:w="1315"/>
        <w:gridCol w:w="1313"/>
      </w:tblGrid>
      <w:tr w:rsidR="00682370" w:rsidRPr="00682370" w:rsidTr="00472F01">
        <w:trPr>
          <w:trHeight w:val="510"/>
          <w:jc w:val="center"/>
        </w:trPr>
        <w:tc>
          <w:tcPr>
            <w:tcW w:w="965" w:type="dxa"/>
            <w:vMerge w:val="restart"/>
            <w:shd w:val="clear" w:color="auto" w:fill="BFBFBF" w:themeFill="background1" w:themeFillShade="BF"/>
            <w:vAlign w:val="center"/>
          </w:tcPr>
          <w:p w:rsidR="00682370" w:rsidRPr="00682370" w:rsidRDefault="00682370" w:rsidP="00472F01">
            <w:pPr>
              <w:jc w:val="center"/>
              <w:rPr>
                <w:b/>
              </w:rPr>
            </w:pPr>
            <w:r w:rsidRPr="00682370">
              <w:rPr>
                <w:b/>
              </w:rPr>
              <w:t>Satellite</w:t>
            </w:r>
          </w:p>
        </w:tc>
        <w:tc>
          <w:tcPr>
            <w:tcW w:w="2834" w:type="dxa"/>
            <w:gridSpan w:val="2"/>
            <w:tcBorders>
              <w:bottom w:val="nil"/>
            </w:tcBorders>
            <w:shd w:val="clear" w:color="auto" w:fill="BFBFBF" w:themeFill="background1" w:themeFillShade="BF"/>
            <w:vAlign w:val="center"/>
          </w:tcPr>
          <w:p w:rsidR="00682370" w:rsidRPr="00682370" w:rsidRDefault="00682370" w:rsidP="00472F01">
            <w:pPr>
              <w:jc w:val="center"/>
              <w:rPr>
                <w:b/>
              </w:rPr>
            </w:pPr>
            <w:r w:rsidRPr="00682370">
              <w:rPr>
                <w:b/>
              </w:rPr>
              <w:t>Signal travel time (ms)</w:t>
            </w:r>
          </w:p>
        </w:tc>
        <w:tc>
          <w:tcPr>
            <w:tcW w:w="1417" w:type="dxa"/>
            <w:tcBorders>
              <w:bottom w:val="nil"/>
            </w:tcBorders>
            <w:shd w:val="clear" w:color="auto" w:fill="BFBFBF" w:themeFill="background1" w:themeFillShade="BF"/>
            <w:vAlign w:val="center"/>
          </w:tcPr>
          <w:p w:rsidR="00682370" w:rsidRPr="00682370" w:rsidRDefault="00682370" w:rsidP="00472F01">
            <w:pPr>
              <w:jc w:val="center"/>
              <w:rPr>
                <w:b/>
              </w:rPr>
            </w:pPr>
            <w:r w:rsidRPr="00682370">
              <w:rPr>
                <w:b/>
              </w:rPr>
              <w:t>Correction (ms)</w:t>
            </w:r>
          </w:p>
        </w:tc>
        <w:tc>
          <w:tcPr>
            <w:tcW w:w="2835" w:type="dxa"/>
            <w:gridSpan w:val="2"/>
            <w:tcBorders>
              <w:bottom w:val="nil"/>
            </w:tcBorders>
            <w:shd w:val="clear" w:color="auto" w:fill="BFBFBF" w:themeFill="background1" w:themeFillShade="BF"/>
            <w:vAlign w:val="center"/>
          </w:tcPr>
          <w:p w:rsidR="00682370" w:rsidRPr="00682370" w:rsidRDefault="00682370" w:rsidP="00472F01">
            <w:pPr>
              <w:jc w:val="center"/>
              <w:rPr>
                <w:b/>
              </w:rPr>
            </w:pPr>
            <w:r w:rsidRPr="00682370">
              <w:rPr>
                <w:b/>
              </w:rPr>
              <w:t>Distance (km)</w:t>
            </w:r>
          </w:p>
        </w:tc>
        <w:tc>
          <w:tcPr>
            <w:tcW w:w="2835" w:type="dxa"/>
            <w:gridSpan w:val="2"/>
            <w:tcBorders>
              <w:bottom w:val="nil"/>
              <w:right w:val="single" w:sz="4" w:space="0" w:color="auto"/>
            </w:tcBorders>
            <w:shd w:val="clear" w:color="auto" w:fill="BFBFBF" w:themeFill="background1" w:themeFillShade="BF"/>
            <w:vAlign w:val="center"/>
          </w:tcPr>
          <w:p w:rsidR="00682370" w:rsidRPr="00682370" w:rsidRDefault="00682370" w:rsidP="00472F01">
            <w:pPr>
              <w:jc w:val="center"/>
              <w:rPr>
                <w:b/>
              </w:rPr>
            </w:pPr>
            <w:r w:rsidRPr="00682370">
              <w:rPr>
                <w:b/>
              </w:rPr>
              <w:t>Distance on map (cm)</w:t>
            </w:r>
          </w:p>
        </w:tc>
      </w:tr>
      <w:tr w:rsidR="00682370" w:rsidRPr="00682370" w:rsidTr="00472F01">
        <w:trPr>
          <w:trHeight w:val="510"/>
          <w:jc w:val="center"/>
        </w:trPr>
        <w:tc>
          <w:tcPr>
            <w:tcW w:w="965" w:type="dxa"/>
            <w:vMerge/>
            <w:shd w:val="clear" w:color="auto" w:fill="BFBFBF" w:themeFill="background1" w:themeFillShade="BF"/>
            <w:vAlign w:val="center"/>
          </w:tcPr>
          <w:p w:rsidR="00682370" w:rsidRPr="00682370" w:rsidRDefault="00682370" w:rsidP="00472F01">
            <w:pPr>
              <w:jc w:val="center"/>
              <w:rPr>
                <w:b/>
              </w:rPr>
            </w:pPr>
          </w:p>
        </w:tc>
        <w:tc>
          <w:tcPr>
            <w:tcW w:w="1416"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measured</w:t>
            </w:r>
          </w:p>
        </w:tc>
        <w:tc>
          <w:tcPr>
            <w:tcW w:w="1418"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corrected</w:t>
            </w:r>
          </w:p>
        </w:tc>
        <w:tc>
          <w:tcPr>
            <w:tcW w:w="1417"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meas-corr</w:t>
            </w:r>
          </w:p>
        </w:tc>
        <w:tc>
          <w:tcPr>
            <w:tcW w:w="1417"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measured</w:t>
            </w:r>
          </w:p>
        </w:tc>
        <w:tc>
          <w:tcPr>
            <w:tcW w:w="1418"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corrected</w:t>
            </w:r>
          </w:p>
        </w:tc>
        <w:tc>
          <w:tcPr>
            <w:tcW w:w="1417" w:type="dxa"/>
            <w:tcBorders>
              <w:top w:val="nil"/>
            </w:tcBorders>
            <w:shd w:val="clear" w:color="auto" w:fill="BFBFBF" w:themeFill="background1" w:themeFillShade="BF"/>
            <w:vAlign w:val="center"/>
          </w:tcPr>
          <w:p w:rsidR="00682370" w:rsidRPr="00682370" w:rsidRDefault="00682370" w:rsidP="00472F01">
            <w:pPr>
              <w:jc w:val="center"/>
              <w:rPr>
                <w:b/>
              </w:rPr>
            </w:pPr>
            <w:r w:rsidRPr="00682370">
              <w:rPr>
                <w:b/>
              </w:rPr>
              <w:t>measured</w:t>
            </w:r>
          </w:p>
        </w:tc>
        <w:tc>
          <w:tcPr>
            <w:tcW w:w="1418" w:type="dxa"/>
            <w:tcBorders>
              <w:top w:val="nil"/>
              <w:right w:val="single" w:sz="4" w:space="0" w:color="auto"/>
            </w:tcBorders>
            <w:shd w:val="clear" w:color="auto" w:fill="BFBFBF" w:themeFill="background1" w:themeFillShade="BF"/>
            <w:vAlign w:val="center"/>
          </w:tcPr>
          <w:p w:rsidR="00682370" w:rsidRPr="00682370" w:rsidRDefault="00682370" w:rsidP="00472F01">
            <w:pPr>
              <w:jc w:val="center"/>
              <w:rPr>
                <w:b/>
              </w:rPr>
            </w:pPr>
            <w:r w:rsidRPr="00682370">
              <w:rPr>
                <w:b/>
              </w:rPr>
              <w:t>corrected</w:t>
            </w:r>
          </w:p>
        </w:tc>
      </w:tr>
      <w:tr w:rsidR="00682370" w:rsidRPr="00682370" w:rsidTr="00472F01">
        <w:trPr>
          <w:trHeight w:val="510"/>
          <w:jc w:val="center"/>
        </w:trPr>
        <w:tc>
          <w:tcPr>
            <w:tcW w:w="965" w:type="dxa"/>
            <w:vAlign w:val="center"/>
          </w:tcPr>
          <w:p w:rsidR="00682370" w:rsidRPr="00682370" w:rsidRDefault="00682370" w:rsidP="00472F01">
            <w:pPr>
              <w:jc w:val="center"/>
            </w:pPr>
            <w:r w:rsidRPr="00682370">
              <w:t>Sat 1</w:t>
            </w:r>
          </w:p>
        </w:tc>
        <w:tc>
          <w:tcPr>
            <w:tcW w:w="1416" w:type="dxa"/>
            <w:shd w:val="clear" w:color="auto" w:fill="auto"/>
            <w:vAlign w:val="center"/>
          </w:tcPr>
          <w:p w:rsidR="00682370" w:rsidRPr="00682370" w:rsidRDefault="00682370" w:rsidP="00472F01">
            <w:pPr>
              <w:jc w:val="center"/>
            </w:pPr>
            <w:r w:rsidRPr="00682370">
              <w:t>6.49</w:t>
            </w: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7" w:type="dxa"/>
            <w:shd w:val="clear" w:color="auto" w:fill="auto"/>
            <w:vAlign w:val="center"/>
          </w:tcPr>
          <w:p w:rsidR="00682370" w:rsidRPr="00682370" w:rsidRDefault="00682370" w:rsidP="00472F01">
            <w:pPr>
              <w:jc w:val="center"/>
            </w:pP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8" w:type="dxa"/>
            <w:tcBorders>
              <w:right w:val="single" w:sz="4" w:space="0" w:color="auto"/>
            </w:tcBorders>
            <w:vAlign w:val="center"/>
          </w:tcPr>
          <w:p w:rsidR="00682370" w:rsidRPr="00682370" w:rsidRDefault="00682370" w:rsidP="00472F01">
            <w:pPr>
              <w:jc w:val="center"/>
            </w:pPr>
          </w:p>
        </w:tc>
      </w:tr>
      <w:tr w:rsidR="00682370" w:rsidRPr="00682370" w:rsidTr="00472F01">
        <w:trPr>
          <w:trHeight w:val="510"/>
          <w:jc w:val="center"/>
        </w:trPr>
        <w:tc>
          <w:tcPr>
            <w:tcW w:w="965" w:type="dxa"/>
            <w:vAlign w:val="center"/>
          </w:tcPr>
          <w:p w:rsidR="00682370" w:rsidRPr="00682370" w:rsidRDefault="00682370" w:rsidP="00472F01">
            <w:pPr>
              <w:jc w:val="center"/>
            </w:pPr>
            <w:r w:rsidRPr="00682370">
              <w:t>Sat 2</w:t>
            </w:r>
          </w:p>
        </w:tc>
        <w:tc>
          <w:tcPr>
            <w:tcW w:w="1416" w:type="dxa"/>
            <w:shd w:val="clear" w:color="auto" w:fill="auto"/>
            <w:vAlign w:val="center"/>
          </w:tcPr>
          <w:p w:rsidR="00682370" w:rsidRPr="00682370" w:rsidRDefault="00682370" w:rsidP="00472F01">
            <w:pPr>
              <w:jc w:val="center"/>
            </w:pPr>
            <w:r w:rsidRPr="00682370">
              <w:t>12.68</w:t>
            </w: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7" w:type="dxa"/>
            <w:shd w:val="clear" w:color="auto" w:fill="auto"/>
            <w:vAlign w:val="center"/>
          </w:tcPr>
          <w:p w:rsidR="00682370" w:rsidRPr="00682370" w:rsidRDefault="00682370" w:rsidP="00472F01">
            <w:pPr>
              <w:jc w:val="center"/>
            </w:pP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8" w:type="dxa"/>
            <w:tcBorders>
              <w:right w:val="single" w:sz="4" w:space="0" w:color="auto"/>
            </w:tcBorders>
            <w:vAlign w:val="center"/>
          </w:tcPr>
          <w:p w:rsidR="00682370" w:rsidRPr="00682370" w:rsidRDefault="00682370" w:rsidP="00472F01">
            <w:pPr>
              <w:jc w:val="center"/>
            </w:pPr>
          </w:p>
        </w:tc>
      </w:tr>
      <w:tr w:rsidR="00682370" w:rsidRPr="00682370" w:rsidTr="00472F01">
        <w:trPr>
          <w:trHeight w:val="510"/>
          <w:jc w:val="center"/>
        </w:trPr>
        <w:tc>
          <w:tcPr>
            <w:tcW w:w="965" w:type="dxa"/>
            <w:vAlign w:val="center"/>
          </w:tcPr>
          <w:p w:rsidR="00682370" w:rsidRPr="00682370" w:rsidRDefault="00682370" w:rsidP="00472F01">
            <w:pPr>
              <w:jc w:val="center"/>
            </w:pPr>
            <w:r w:rsidRPr="00682370">
              <w:t>Sat 3</w:t>
            </w:r>
          </w:p>
        </w:tc>
        <w:tc>
          <w:tcPr>
            <w:tcW w:w="1416" w:type="dxa"/>
            <w:shd w:val="clear" w:color="auto" w:fill="auto"/>
            <w:vAlign w:val="center"/>
          </w:tcPr>
          <w:p w:rsidR="00682370" w:rsidRPr="00682370" w:rsidRDefault="00682370" w:rsidP="00472F01">
            <w:pPr>
              <w:jc w:val="center"/>
            </w:pPr>
            <w:r w:rsidRPr="00682370">
              <w:t>4.64</w:t>
            </w: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7" w:type="dxa"/>
            <w:shd w:val="clear" w:color="auto" w:fill="auto"/>
            <w:vAlign w:val="center"/>
          </w:tcPr>
          <w:p w:rsidR="00682370" w:rsidRPr="00682370" w:rsidRDefault="00682370" w:rsidP="00472F01">
            <w:pPr>
              <w:jc w:val="center"/>
            </w:pPr>
          </w:p>
        </w:tc>
        <w:tc>
          <w:tcPr>
            <w:tcW w:w="1418" w:type="dxa"/>
            <w:shd w:val="clear" w:color="auto" w:fill="auto"/>
            <w:vAlign w:val="center"/>
          </w:tcPr>
          <w:p w:rsidR="00682370" w:rsidRPr="00682370" w:rsidRDefault="00682370" w:rsidP="00472F01">
            <w:pPr>
              <w:jc w:val="center"/>
            </w:pPr>
          </w:p>
        </w:tc>
        <w:tc>
          <w:tcPr>
            <w:tcW w:w="1417" w:type="dxa"/>
            <w:vAlign w:val="center"/>
          </w:tcPr>
          <w:p w:rsidR="00682370" w:rsidRPr="00682370" w:rsidRDefault="00682370" w:rsidP="00472F01">
            <w:pPr>
              <w:jc w:val="center"/>
            </w:pPr>
          </w:p>
        </w:tc>
        <w:tc>
          <w:tcPr>
            <w:tcW w:w="1418" w:type="dxa"/>
            <w:tcBorders>
              <w:right w:val="single" w:sz="4" w:space="0" w:color="auto"/>
            </w:tcBorders>
            <w:vAlign w:val="center"/>
          </w:tcPr>
          <w:p w:rsidR="00682370" w:rsidRPr="00682370" w:rsidRDefault="00682370" w:rsidP="00472F01">
            <w:pPr>
              <w:jc w:val="center"/>
            </w:pPr>
          </w:p>
        </w:tc>
      </w:tr>
      <w:tr w:rsidR="00682370" w:rsidRPr="00682370" w:rsidTr="00472F01">
        <w:trPr>
          <w:trHeight w:val="510"/>
          <w:jc w:val="center"/>
        </w:trPr>
        <w:tc>
          <w:tcPr>
            <w:tcW w:w="965" w:type="dxa"/>
            <w:tcBorders>
              <w:bottom w:val="single" w:sz="4" w:space="0" w:color="auto"/>
            </w:tcBorders>
            <w:vAlign w:val="center"/>
          </w:tcPr>
          <w:p w:rsidR="00682370" w:rsidRPr="00682370" w:rsidRDefault="00682370" w:rsidP="00472F01">
            <w:pPr>
              <w:jc w:val="center"/>
            </w:pPr>
            <w:r w:rsidRPr="00682370">
              <w:t>Sat 4</w:t>
            </w:r>
          </w:p>
        </w:tc>
        <w:tc>
          <w:tcPr>
            <w:tcW w:w="1416" w:type="dxa"/>
            <w:tcBorders>
              <w:bottom w:val="single" w:sz="4" w:space="0" w:color="auto"/>
            </w:tcBorders>
            <w:shd w:val="clear" w:color="auto" w:fill="auto"/>
            <w:vAlign w:val="center"/>
          </w:tcPr>
          <w:p w:rsidR="00682370" w:rsidRPr="00682370" w:rsidRDefault="00682370" w:rsidP="00472F01">
            <w:pPr>
              <w:jc w:val="center"/>
            </w:pPr>
            <w:r w:rsidRPr="00682370">
              <w:t>11.87</w:t>
            </w:r>
          </w:p>
        </w:tc>
        <w:tc>
          <w:tcPr>
            <w:tcW w:w="1418" w:type="dxa"/>
            <w:tcBorders>
              <w:bottom w:val="double" w:sz="4" w:space="0" w:color="auto"/>
            </w:tcBorders>
            <w:shd w:val="clear" w:color="auto" w:fill="auto"/>
            <w:vAlign w:val="center"/>
          </w:tcPr>
          <w:p w:rsidR="00682370" w:rsidRPr="00682370" w:rsidRDefault="00682370" w:rsidP="00472F01">
            <w:pPr>
              <w:jc w:val="center"/>
            </w:pPr>
          </w:p>
        </w:tc>
        <w:tc>
          <w:tcPr>
            <w:tcW w:w="1417" w:type="dxa"/>
            <w:tcBorders>
              <w:bottom w:val="double" w:sz="4" w:space="0" w:color="auto"/>
            </w:tcBorders>
            <w:vAlign w:val="center"/>
          </w:tcPr>
          <w:p w:rsidR="00682370" w:rsidRPr="00682370" w:rsidRDefault="00682370" w:rsidP="00472F01">
            <w:pPr>
              <w:jc w:val="center"/>
            </w:pPr>
          </w:p>
        </w:tc>
        <w:tc>
          <w:tcPr>
            <w:tcW w:w="1417" w:type="dxa"/>
            <w:tcBorders>
              <w:bottom w:val="single" w:sz="4" w:space="0" w:color="auto"/>
            </w:tcBorders>
            <w:shd w:val="clear" w:color="auto" w:fill="auto"/>
            <w:vAlign w:val="center"/>
          </w:tcPr>
          <w:p w:rsidR="00682370" w:rsidRPr="00682370" w:rsidRDefault="00682370" w:rsidP="00472F01">
            <w:pPr>
              <w:jc w:val="center"/>
            </w:pPr>
          </w:p>
        </w:tc>
        <w:tc>
          <w:tcPr>
            <w:tcW w:w="1418" w:type="dxa"/>
            <w:tcBorders>
              <w:bottom w:val="single" w:sz="4" w:space="0" w:color="auto"/>
            </w:tcBorders>
            <w:shd w:val="clear" w:color="auto" w:fill="auto"/>
            <w:vAlign w:val="center"/>
          </w:tcPr>
          <w:p w:rsidR="00682370" w:rsidRPr="00682370" w:rsidRDefault="00682370" w:rsidP="00472F01">
            <w:pPr>
              <w:jc w:val="center"/>
            </w:pPr>
          </w:p>
        </w:tc>
        <w:tc>
          <w:tcPr>
            <w:tcW w:w="1417" w:type="dxa"/>
            <w:tcBorders>
              <w:bottom w:val="single" w:sz="4" w:space="0" w:color="auto"/>
            </w:tcBorders>
            <w:vAlign w:val="center"/>
          </w:tcPr>
          <w:p w:rsidR="00682370" w:rsidRPr="00682370" w:rsidRDefault="00682370" w:rsidP="00472F01">
            <w:pPr>
              <w:jc w:val="center"/>
            </w:pPr>
          </w:p>
        </w:tc>
        <w:tc>
          <w:tcPr>
            <w:tcW w:w="1418" w:type="dxa"/>
            <w:tcBorders>
              <w:bottom w:val="single" w:sz="4" w:space="0" w:color="auto"/>
              <w:right w:val="single" w:sz="4" w:space="0" w:color="auto"/>
            </w:tcBorders>
            <w:vAlign w:val="center"/>
          </w:tcPr>
          <w:p w:rsidR="00682370" w:rsidRPr="00682370" w:rsidRDefault="00682370" w:rsidP="00472F01">
            <w:pPr>
              <w:jc w:val="center"/>
            </w:pPr>
          </w:p>
        </w:tc>
      </w:tr>
      <w:tr w:rsidR="00682370" w:rsidRPr="00682370" w:rsidTr="00472F01">
        <w:trPr>
          <w:trHeight w:val="510"/>
          <w:jc w:val="center"/>
        </w:trPr>
        <w:tc>
          <w:tcPr>
            <w:tcW w:w="965" w:type="dxa"/>
            <w:tcBorders>
              <w:top w:val="single" w:sz="4" w:space="0" w:color="auto"/>
              <w:left w:val="nil"/>
              <w:bottom w:val="nil"/>
              <w:right w:val="nil"/>
            </w:tcBorders>
            <w:vAlign w:val="center"/>
          </w:tcPr>
          <w:p w:rsidR="00682370" w:rsidRPr="00682370" w:rsidRDefault="00682370" w:rsidP="00472F01"/>
        </w:tc>
        <w:tc>
          <w:tcPr>
            <w:tcW w:w="1416" w:type="dxa"/>
            <w:tcBorders>
              <w:top w:val="single" w:sz="4" w:space="0" w:color="auto"/>
              <w:left w:val="nil"/>
              <w:bottom w:val="nil"/>
            </w:tcBorders>
            <w:shd w:val="clear" w:color="auto" w:fill="auto"/>
            <w:vAlign w:val="center"/>
          </w:tcPr>
          <w:p w:rsidR="00682370" w:rsidRPr="00682370" w:rsidRDefault="00682370" w:rsidP="00472F01"/>
        </w:tc>
        <w:tc>
          <w:tcPr>
            <w:tcW w:w="1418" w:type="dxa"/>
            <w:tcBorders>
              <w:top w:val="double" w:sz="4" w:space="0" w:color="auto"/>
            </w:tcBorders>
            <w:shd w:val="clear" w:color="auto" w:fill="auto"/>
            <w:vAlign w:val="center"/>
          </w:tcPr>
          <w:p w:rsidR="00682370" w:rsidRPr="00682370" w:rsidRDefault="00682370" w:rsidP="00472F01">
            <w:r w:rsidRPr="00682370">
              <w:t>Average:</w:t>
            </w:r>
          </w:p>
        </w:tc>
        <w:tc>
          <w:tcPr>
            <w:tcW w:w="1417" w:type="dxa"/>
            <w:tcBorders>
              <w:top w:val="double" w:sz="4" w:space="0" w:color="auto"/>
              <w:bottom w:val="single" w:sz="4" w:space="0" w:color="auto"/>
              <w:right w:val="single" w:sz="4" w:space="0" w:color="auto"/>
            </w:tcBorders>
            <w:vAlign w:val="center"/>
          </w:tcPr>
          <w:p w:rsidR="00682370" w:rsidRPr="00682370" w:rsidRDefault="00682370" w:rsidP="00472F01"/>
        </w:tc>
        <w:tc>
          <w:tcPr>
            <w:tcW w:w="1417" w:type="dxa"/>
            <w:tcBorders>
              <w:top w:val="single" w:sz="4" w:space="0" w:color="auto"/>
              <w:left w:val="single" w:sz="4" w:space="0" w:color="auto"/>
              <w:bottom w:val="nil"/>
              <w:right w:val="nil"/>
            </w:tcBorders>
            <w:shd w:val="clear" w:color="auto" w:fill="auto"/>
            <w:vAlign w:val="center"/>
          </w:tcPr>
          <w:p w:rsidR="00682370" w:rsidRPr="00682370" w:rsidRDefault="00682370" w:rsidP="00472F01"/>
        </w:tc>
        <w:tc>
          <w:tcPr>
            <w:tcW w:w="1418" w:type="dxa"/>
            <w:tcBorders>
              <w:top w:val="single" w:sz="4" w:space="0" w:color="auto"/>
              <w:left w:val="nil"/>
              <w:bottom w:val="nil"/>
              <w:right w:val="nil"/>
            </w:tcBorders>
            <w:shd w:val="clear" w:color="auto" w:fill="auto"/>
            <w:vAlign w:val="center"/>
          </w:tcPr>
          <w:p w:rsidR="00682370" w:rsidRPr="00682370" w:rsidRDefault="00682370" w:rsidP="00472F01"/>
        </w:tc>
        <w:tc>
          <w:tcPr>
            <w:tcW w:w="1417" w:type="dxa"/>
            <w:tcBorders>
              <w:top w:val="single" w:sz="4" w:space="0" w:color="auto"/>
              <w:left w:val="nil"/>
              <w:bottom w:val="nil"/>
              <w:right w:val="nil"/>
            </w:tcBorders>
            <w:vAlign w:val="center"/>
          </w:tcPr>
          <w:p w:rsidR="00682370" w:rsidRPr="00682370" w:rsidRDefault="00682370" w:rsidP="00472F01"/>
        </w:tc>
        <w:tc>
          <w:tcPr>
            <w:tcW w:w="1418" w:type="dxa"/>
            <w:tcBorders>
              <w:top w:val="single" w:sz="4" w:space="0" w:color="auto"/>
              <w:left w:val="nil"/>
              <w:bottom w:val="nil"/>
              <w:right w:val="nil"/>
            </w:tcBorders>
            <w:vAlign w:val="center"/>
          </w:tcPr>
          <w:p w:rsidR="00682370" w:rsidRPr="00682370" w:rsidRDefault="00682370" w:rsidP="00472F01"/>
        </w:tc>
      </w:tr>
    </w:tbl>
    <w:p w:rsidR="00682370" w:rsidRPr="00682370" w:rsidRDefault="00682370" w:rsidP="00682370">
      <w:pPr>
        <w:pStyle w:val="Heading3"/>
      </w:pPr>
      <w:r w:rsidRPr="00682370">
        <w:t>What is your location?</w:t>
      </w:r>
    </w:p>
    <w:p w:rsidR="00682370" w:rsidRPr="00682370" w:rsidRDefault="00682370" w:rsidP="00682370">
      <w:r w:rsidRPr="00682370">
        <w:t xml:space="preserve">Now that you have determined the distances between your location and the satellites, you can use your compasses to draw </w:t>
      </w:r>
      <w:r w:rsidR="007F4A23">
        <w:t xml:space="preserve">arcs </w:t>
      </w:r>
      <w:r w:rsidR="0011581E">
        <w:t xml:space="preserve">that show </w:t>
      </w:r>
      <w:r w:rsidRPr="00682370">
        <w:t xml:space="preserve">how far the signals have come. It is the same procedure as illustrated in </w:t>
      </w:r>
      <w:r w:rsidRPr="00682370">
        <w:fldChar w:fldCharType="begin"/>
      </w:r>
      <w:r w:rsidRPr="00682370">
        <w:instrText xml:space="preserve"> REF _Ref451265735 \h </w:instrText>
      </w:r>
      <w:r w:rsidRPr="00682370">
        <w:fldChar w:fldCharType="separate"/>
      </w:r>
      <w:ins w:id="0" w:author="Thilina Heenatigala" w:date="2018-02-24T17:58:00Z">
        <w:r w:rsidR="0032730A" w:rsidRPr="00682370">
          <w:t xml:space="preserve">Figure </w:t>
        </w:r>
        <w:r w:rsidR="0032730A">
          <w:rPr>
            <w:noProof/>
          </w:rPr>
          <w:t>2</w:t>
        </w:r>
      </w:ins>
      <w:del w:id="1" w:author="Thilina Heenatigala" w:date="2018-02-24T17:58:00Z">
        <w:r w:rsidR="0060625D" w:rsidRPr="00682370" w:rsidDel="0032730A">
          <w:delText xml:space="preserve">Figure </w:delText>
        </w:r>
        <w:r w:rsidR="0060625D" w:rsidDel="0032730A">
          <w:rPr>
            <w:noProof/>
          </w:rPr>
          <w:delText>2</w:delText>
        </w:r>
      </w:del>
      <w:r w:rsidRPr="00682370">
        <w:fldChar w:fldCharType="end"/>
      </w:r>
      <w:r w:rsidRPr="00682370">
        <w:t>. Begin with satellite no. 1. Your position must be somewhere on the circle or arc drawn by the compasses. Which are the possible countries of your location? Allow for some uncertainty in determining the length of the signal path.</w:t>
      </w:r>
    </w:p>
    <w:p w:rsidR="00682370" w:rsidRPr="00682370" w:rsidRDefault="00682370" w:rsidP="00682370">
      <w:r w:rsidRPr="00682370">
        <w:t xml:space="preserve">Continue with the other satellites. What do you notice </w:t>
      </w:r>
      <w:r w:rsidR="002C5647">
        <w:t xml:space="preserve">about </w:t>
      </w:r>
      <w:r w:rsidRPr="00682370">
        <w:t xml:space="preserve">your likely position after adding each </w:t>
      </w:r>
      <w:r w:rsidR="00204CE1">
        <w:t xml:space="preserve">additional signal </w:t>
      </w:r>
      <w:r w:rsidRPr="00682370">
        <w:t>satellite</w:t>
      </w:r>
      <w:r w:rsidR="00E66062">
        <w:t xml:space="preserve"> arc</w:t>
      </w:r>
      <w:r w:rsidRPr="00682370">
        <w:t>?</w:t>
      </w:r>
    </w:p>
    <w:p w:rsidR="00682370" w:rsidRPr="00682370" w:rsidRDefault="00682370" w:rsidP="00682370"/>
    <w:p w:rsidR="00682370" w:rsidRPr="00682370" w:rsidRDefault="00682370" w:rsidP="00682370">
      <w:r w:rsidRPr="00682370">
        <w:rPr>
          <w:noProof/>
          <w:sz w:val="32"/>
          <w:szCs w:val="32"/>
          <w:lang w:val="en-IN" w:eastAsia="en-IN"/>
        </w:rPr>
        <w:lastRenderedPageBreak/>
        <w:drawing>
          <wp:inline distT="0" distB="0" distL="0" distR="0" wp14:anchorId="3CB1270A" wp14:editId="73338704">
            <wp:extent cx="7689600" cy="6616800"/>
            <wp:effectExtent l="2858"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S_Sheet_Satellites.pn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7689600" cy="6616800"/>
                    </a:xfrm>
                    <a:prstGeom prst="rect">
                      <a:avLst/>
                    </a:prstGeom>
                  </pic:spPr>
                </pic:pic>
              </a:graphicData>
            </a:graphic>
          </wp:inline>
        </w:drawing>
      </w:r>
    </w:p>
    <w:p w:rsidR="00682370" w:rsidRPr="00682370" w:rsidRDefault="00682370" w:rsidP="00682370">
      <w:r w:rsidRPr="00682370">
        <w:t>What are the possible countries of your current position?</w:t>
      </w:r>
    </w:p>
    <w:p w:rsidR="00682370" w:rsidRDefault="00682370" w:rsidP="00682370"/>
    <w:p w:rsidR="00682370" w:rsidRPr="00682370" w:rsidRDefault="00682370" w:rsidP="00682370">
      <w:r w:rsidRPr="00682370">
        <w:lastRenderedPageBreak/>
        <w:t>The correct position must be somewhere inside the area determined above.</w:t>
      </w:r>
    </w:p>
    <w:p w:rsidR="00682370" w:rsidRPr="00682370" w:rsidRDefault="00682370" w:rsidP="00682370">
      <w:pPr>
        <w:pStyle w:val="Heading3"/>
      </w:pPr>
      <w:r w:rsidRPr="00682370">
        <w:t>Option 1: Simple solution</w:t>
      </w:r>
    </w:p>
    <w:p w:rsidR="00682370" w:rsidRPr="00682370" w:rsidRDefault="00682370" w:rsidP="00682370">
      <w:r w:rsidRPr="00682370">
        <w:t>Estimate the centre of that area.</w:t>
      </w:r>
    </w:p>
    <w:p w:rsidR="00682370" w:rsidRPr="00682370" w:rsidRDefault="00682370" w:rsidP="00682370">
      <w:pPr>
        <w:pStyle w:val="Heading3"/>
      </w:pPr>
      <w:r w:rsidRPr="00682370">
        <w:t>Option 2: Advanced solution</w:t>
      </w:r>
    </w:p>
    <w:p w:rsidR="00682370" w:rsidRPr="00682370" w:rsidRDefault="00682370" w:rsidP="00682370">
      <w:r w:rsidRPr="00682370">
        <w:t xml:space="preserve">The common area is surrounded by four arcs. Determine the bisectors </w:t>
      </w:r>
      <w:r w:rsidR="00521AC4">
        <w:t xml:space="preserve">of </w:t>
      </w:r>
      <w:r w:rsidRPr="00682370">
        <w:t xml:space="preserve">each of them. Then, connect the opposing bisectors with lines. This results in two crossing lines whose intersection can be defined as the centre of mass (see </w:t>
      </w:r>
      <w:r w:rsidRPr="00682370">
        <w:fldChar w:fldCharType="begin"/>
      </w:r>
      <w:r w:rsidRPr="00682370">
        <w:instrText xml:space="preserve"> REF _Ref451281870 \h </w:instrText>
      </w:r>
      <w:r w:rsidRPr="00682370">
        <w:fldChar w:fldCharType="separate"/>
      </w:r>
      <w:r w:rsidR="0032730A">
        <w:rPr>
          <w:b/>
          <w:bCs/>
          <w:lang w:val="en-US"/>
        </w:rPr>
        <w:t>Error! Reference source not found.</w:t>
      </w:r>
      <w:r w:rsidRPr="00682370">
        <w:fldChar w:fldCharType="end"/>
      </w:r>
      <w:r w:rsidRPr="00682370">
        <w:t>). It is a good approximation of the true location.</w:t>
      </w:r>
    </w:p>
    <w:p w:rsidR="00682370" w:rsidRPr="00682370" w:rsidRDefault="00682370" w:rsidP="00682370">
      <w:pPr>
        <w:keepNext/>
        <w:spacing w:after="0"/>
        <w:jc w:val="center"/>
      </w:pPr>
      <w:r w:rsidRPr="00682370">
        <w:rPr>
          <w:noProof/>
          <w:lang w:val="en-IN" w:eastAsia="en-IN"/>
        </w:rPr>
        <w:drawing>
          <wp:inline distT="0" distB="0" distL="0" distR="0" wp14:anchorId="1ACFA33C" wp14:editId="2AB5F529">
            <wp:extent cx="3780000" cy="1687837"/>
            <wp:effectExtent l="0" t="0" r="0" b="7620"/>
            <wp:docPr id="5"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polation.gif"/>
                    <pic:cNvPicPr/>
                  </pic:nvPicPr>
                  <pic:blipFill rotWithShape="1">
                    <a:blip r:embed="rId9" cstate="print">
                      <a:extLst>
                        <a:ext uri="{28A0092B-C50C-407E-A947-70E740481C1C}">
                          <a14:useLocalDpi xmlns:a14="http://schemas.microsoft.com/office/drawing/2010/main" val="0"/>
                        </a:ext>
                      </a:extLst>
                    </a:blip>
                    <a:srcRect l="3160" t="14826" r="1830" b="25177"/>
                    <a:stretch/>
                  </pic:blipFill>
                  <pic:spPr bwMode="auto">
                    <a:xfrm>
                      <a:off x="0" y="0"/>
                      <a:ext cx="3780000" cy="1687837"/>
                    </a:xfrm>
                    <a:prstGeom prst="rect">
                      <a:avLst/>
                    </a:prstGeom>
                    <a:ln>
                      <a:noFill/>
                    </a:ln>
                    <a:extLst>
                      <a:ext uri="{53640926-AAD7-44D8-BBD7-CCE9431645EC}">
                        <a14:shadowObscured xmlns:a14="http://schemas.microsoft.com/office/drawing/2010/main"/>
                      </a:ext>
                    </a:extLst>
                  </pic:spPr>
                </pic:pic>
              </a:graphicData>
            </a:graphic>
          </wp:inline>
        </w:drawing>
      </w:r>
    </w:p>
    <w:p w:rsidR="00682370" w:rsidRPr="00682370" w:rsidRDefault="00682370" w:rsidP="00682370">
      <w:pPr>
        <w:pStyle w:val="Caption"/>
        <w:jc w:val="both"/>
      </w:pPr>
      <w:r w:rsidRPr="00682370">
        <w:t xml:space="preserve">Figure </w:t>
      </w:r>
      <w:r w:rsidRPr="00682370">
        <w:fldChar w:fldCharType="begin"/>
      </w:r>
      <w:r w:rsidRPr="00682370">
        <w:instrText xml:space="preserve"> SEQ Figure \* ARABIC </w:instrText>
      </w:r>
      <w:r w:rsidRPr="00682370">
        <w:fldChar w:fldCharType="separate"/>
      </w:r>
      <w:r w:rsidR="0032730A">
        <w:rPr>
          <w:noProof/>
        </w:rPr>
        <w:t>1</w:t>
      </w:r>
      <w:r w:rsidRPr="00682370">
        <w:fldChar w:fldCharType="end"/>
      </w:r>
      <w:r w:rsidRPr="00682370">
        <w:t>: Illustration of how to approximate the centre of mass of an irregular tetragon. The shape is confined by four lines (left). After finding the bisectors of each line, the opposing bisectors are connected with a line (right). The intersection is an approximation for the centre of mass.</w:t>
      </w:r>
    </w:p>
    <w:p w:rsidR="00682370" w:rsidRPr="00682370" w:rsidRDefault="00682370" w:rsidP="00682370">
      <w:r w:rsidRPr="00682370">
        <w:t>In which country are you</w:t>
      </w:r>
      <w:r>
        <w:t xml:space="preserve"> located</w:t>
      </w:r>
      <w:r w:rsidRPr="00682370">
        <w:t>?</w:t>
      </w:r>
    </w:p>
    <w:p w:rsidR="00682370" w:rsidRPr="00682370" w:rsidRDefault="00682370" w:rsidP="00682370"/>
    <w:p w:rsidR="00682370" w:rsidRPr="00682370" w:rsidRDefault="00682370" w:rsidP="00682370">
      <w:pPr>
        <w:pStyle w:val="Heading1"/>
      </w:pPr>
      <w:r w:rsidRPr="00682370">
        <w:t>Optional Activity: Correcting the clock</w:t>
      </w:r>
    </w:p>
    <w:p w:rsidR="00682370" w:rsidRPr="00682370" w:rsidRDefault="00682370" w:rsidP="00682370">
      <w:r w:rsidRPr="00682370">
        <w:t>You notice that the final location is a bit off from the distances you derived from the signal travel times provided in the table. What is the reason for this?</w:t>
      </w:r>
    </w:p>
    <w:p w:rsidR="00682370" w:rsidRPr="00682370" w:rsidRDefault="00682370" w:rsidP="00682370"/>
    <w:p w:rsidR="00682370" w:rsidRPr="00682370" w:rsidRDefault="00682370" w:rsidP="00682370"/>
    <w:p w:rsidR="00682370" w:rsidRPr="00682370" w:rsidRDefault="00682370" w:rsidP="00682370">
      <w:r w:rsidRPr="00682370">
        <w:t>You can use the result to determine by how much the clock in the GPS receiver is off. For this, you only have to translate the error in the distance estimate</w:t>
      </w:r>
      <w:r w:rsidR="00521AC4">
        <w:t>s</w:t>
      </w:r>
      <w:r w:rsidRPr="00682370">
        <w:t xml:space="preserve"> into an error in the signal travel time. This time, we use the columns labelled </w:t>
      </w:r>
      <w:r w:rsidR="00B23190">
        <w:t>‘</w:t>
      </w:r>
      <w:r w:rsidRPr="00682370">
        <w:t>corrected</w:t>
      </w:r>
      <w:r w:rsidR="00B23190">
        <w:t>’</w:t>
      </w:r>
      <w:r w:rsidRPr="00682370">
        <w:t>.</w:t>
      </w:r>
    </w:p>
    <w:p w:rsidR="00682370" w:rsidRPr="00682370" w:rsidRDefault="00682370" w:rsidP="00682370">
      <w:r w:rsidRPr="00682370">
        <w:t xml:space="preserve">Measure the distance from your true location to each of the four satellites on the map. Add these values to the table in the column labelled </w:t>
      </w:r>
      <w:r w:rsidR="00BC0C88">
        <w:t>‘</w:t>
      </w:r>
      <w:r w:rsidRPr="00682370">
        <w:t>Distance on map (cm), corrected</w:t>
      </w:r>
      <w:r w:rsidR="00BC0C88">
        <w:t>’</w:t>
      </w:r>
      <w:r w:rsidRPr="00682370">
        <w:t>.</w:t>
      </w:r>
    </w:p>
    <w:p w:rsidR="00682370" w:rsidRPr="00682370" w:rsidRDefault="00682370" w:rsidP="00682370">
      <w:r w:rsidRPr="00682370">
        <w:t xml:space="preserve">Convert the map distances into real distances using the map scale. Enter the values in column </w:t>
      </w:r>
      <w:r w:rsidR="003702CE">
        <w:t>‘</w:t>
      </w:r>
      <w:r w:rsidRPr="00682370">
        <w:t>Distance (km), corrected</w:t>
      </w:r>
      <w:r w:rsidR="003702CE">
        <w:t>’</w:t>
      </w:r>
      <w:r w:rsidRPr="00682370">
        <w:t>.</w:t>
      </w:r>
    </w:p>
    <w:p w:rsidR="00682370" w:rsidRPr="00682370" w:rsidRDefault="00682370" w:rsidP="00682370">
      <w:r w:rsidRPr="00682370">
        <w:t xml:space="preserve">Convert the distances into signal travel times using the constant speed of light and enter the values in the table </w:t>
      </w:r>
      <w:r w:rsidR="00F272A5">
        <w:t>under the column ‘</w:t>
      </w:r>
      <w:r w:rsidRPr="00682370">
        <w:t>Signal travel time (ms), corrected</w:t>
      </w:r>
      <w:r w:rsidR="00CE07AB">
        <w:t>’</w:t>
      </w:r>
      <w:r w:rsidRPr="00682370">
        <w:t xml:space="preserve">. </w:t>
      </w:r>
      <w:r w:rsidR="008E6153">
        <w:t xml:space="preserve">Remember </w:t>
      </w:r>
      <w:r w:rsidRPr="00682370">
        <w:t xml:space="preserve">the earlier comments about how to </w:t>
      </w:r>
      <w:r w:rsidR="008E6153">
        <w:t xml:space="preserve">convert </w:t>
      </w:r>
      <w:r w:rsidRPr="00682370">
        <w:t>times into distances and vice versa.</w:t>
      </w:r>
    </w:p>
    <w:p w:rsidR="00682370" w:rsidRPr="00682370" w:rsidRDefault="00682370" w:rsidP="00682370">
      <w:r w:rsidRPr="00682370">
        <w:lastRenderedPageBreak/>
        <w:t xml:space="preserve">Calculate the difference between the measured and the corrected. </w:t>
      </w:r>
      <w:r w:rsidR="005B70B7">
        <w:t xml:space="preserve">Enter the values under </w:t>
      </w:r>
      <w:r w:rsidRPr="00682370">
        <w:t xml:space="preserve">the column named </w:t>
      </w:r>
      <w:r w:rsidR="005224B9">
        <w:t>‘</w:t>
      </w:r>
      <w:r w:rsidRPr="00682370">
        <w:t>Correction (ms), meas-corr</w:t>
      </w:r>
      <w:r w:rsidR="005224B9">
        <w:t>’</w:t>
      </w:r>
      <w:r w:rsidRPr="00682370">
        <w:t>.</w:t>
      </w:r>
    </w:p>
    <w:p w:rsidR="00682370" w:rsidRPr="00682370" w:rsidRDefault="00682370" w:rsidP="00682370">
      <w:r w:rsidRPr="00682370">
        <w:t xml:space="preserve">Finally, calculate the average of those four values. You simply have to add them up and divide </w:t>
      </w:r>
      <w:r w:rsidR="00130A98">
        <w:t xml:space="preserve">it </w:t>
      </w:r>
      <w:r w:rsidRPr="00682370">
        <w:t xml:space="preserve">by the number of the values, i.e. four. This is the amount of time </w:t>
      </w:r>
      <w:r w:rsidR="00130A98">
        <w:t xml:space="preserve">by which </w:t>
      </w:r>
      <w:r w:rsidRPr="00682370">
        <w:t>the GPS receiver clock is off. It is also the correction to be applied to the GPS receiver clock to get the correct signal travel times.</w:t>
      </w:r>
    </w:p>
    <w:p w:rsidR="00682370" w:rsidRPr="00682370" w:rsidRDefault="00682370" w:rsidP="00682370"/>
    <w:p w:rsidR="00682370" w:rsidRPr="00682370" w:rsidRDefault="00682370" w:rsidP="00682370">
      <w:r w:rsidRPr="00682370">
        <w:t>The GPS receiver clock is off by __________</w:t>
      </w:r>
      <w:r w:rsidR="00DA2BBA">
        <w:t>__ m</w:t>
      </w:r>
      <w:r w:rsidRPr="00682370">
        <w:t>illiseconds.</w:t>
      </w:r>
    </w:p>
    <w:p w:rsidR="00682370" w:rsidRPr="00682370" w:rsidRDefault="00682370" w:rsidP="00682370">
      <w:pPr>
        <w:pStyle w:val="Heading1"/>
      </w:pPr>
      <w:r w:rsidRPr="00682370">
        <w:t>Fun Activity</w:t>
      </w:r>
    </w:p>
    <w:p w:rsidR="00682370" w:rsidRPr="00682370" w:rsidRDefault="00682370" w:rsidP="00682370">
      <w:r w:rsidRPr="00682370">
        <w:t>You can visualise the GPS satellites that are visible from your location using smartphone apps. Reception is usually very bad inside buildings.</w:t>
      </w:r>
    </w:p>
    <w:p w:rsidR="00682370" w:rsidRPr="00682370" w:rsidRDefault="00682370" w:rsidP="00682370">
      <w:pPr>
        <w:pStyle w:val="NoSpacing"/>
      </w:pPr>
      <w:r w:rsidRPr="00682370">
        <w:t>Android:</w:t>
      </w:r>
    </w:p>
    <w:p w:rsidR="00682370" w:rsidRPr="00682370" w:rsidRDefault="004A0AE1" w:rsidP="00682370">
      <w:pPr>
        <w:pStyle w:val="NoSpacing"/>
      </w:pPr>
      <w:hyperlink r:id="rId10" w:history="1">
        <w:r w:rsidR="00682370" w:rsidRPr="00682370">
          <w:rPr>
            <w:rStyle w:val="Hyperlink"/>
          </w:rPr>
          <w:t>https://play.google.com/store/apps/details?id=com.mictale.gpsessentials</w:t>
        </w:r>
      </w:hyperlink>
    </w:p>
    <w:p w:rsidR="00682370" w:rsidRPr="00682370" w:rsidRDefault="00682370" w:rsidP="00682370">
      <w:pPr>
        <w:pStyle w:val="NoSpacing"/>
      </w:pPr>
    </w:p>
    <w:p w:rsidR="00682370" w:rsidRPr="00682370" w:rsidRDefault="00682370" w:rsidP="00682370">
      <w:pPr>
        <w:pStyle w:val="NoSpacing"/>
      </w:pPr>
      <w:r w:rsidRPr="00682370">
        <w:t>Apple iPhone:</w:t>
      </w:r>
    </w:p>
    <w:p w:rsidR="00682370" w:rsidRPr="00682370" w:rsidRDefault="004A0AE1" w:rsidP="00682370">
      <w:pPr>
        <w:pStyle w:val="NoSpacing"/>
      </w:pPr>
      <w:hyperlink r:id="rId11" w:history="1">
        <w:r w:rsidR="00682370" w:rsidRPr="00682370">
          <w:rPr>
            <w:rStyle w:val="Hyperlink"/>
          </w:rPr>
          <w:t>https://itunes.apple.com/de/app/ultimate-gps/id403066634?mt=8</w:t>
        </w:r>
      </w:hyperlink>
    </w:p>
    <w:p w:rsidR="00682370" w:rsidRPr="00682370" w:rsidRDefault="00682370" w:rsidP="00682370"/>
    <w:p w:rsidR="00682370" w:rsidRPr="00682370" w:rsidRDefault="00682370" w:rsidP="00F161B4">
      <w:pPr>
        <w:pStyle w:val="Heading1"/>
      </w:pPr>
    </w:p>
    <w:p w:rsidR="00682370" w:rsidRPr="00682370" w:rsidRDefault="00682370">
      <w:pPr>
        <w:rPr>
          <w:rFonts w:eastAsiaTheme="majorEastAsia" w:cstheme="majorBidi"/>
          <w:b/>
          <w:bCs/>
          <w:color w:val="365F91" w:themeColor="accent1" w:themeShade="BF"/>
          <w:sz w:val="28"/>
          <w:szCs w:val="28"/>
        </w:rPr>
      </w:pPr>
      <w:r w:rsidRPr="00682370">
        <w:br w:type="page"/>
      </w:r>
    </w:p>
    <w:p w:rsidR="005634CE" w:rsidRPr="00682370" w:rsidRDefault="005634CE" w:rsidP="00F161B4">
      <w:pPr>
        <w:pStyle w:val="Heading1"/>
      </w:pPr>
      <w:r w:rsidRPr="00682370">
        <w:lastRenderedPageBreak/>
        <w:t>Background Information</w:t>
      </w:r>
    </w:p>
    <w:p w:rsidR="005634CE" w:rsidRPr="00682370" w:rsidRDefault="005634CE" w:rsidP="005634CE">
      <w:pPr>
        <w:pStyle w:val="Heading2"/>
      </w:pPr>
      <w:r w:rsidRPr="00682370">
        <w:t>Satellite navigation</w:t>
      </w:r>
    </w:p>
    <w:p w:rsidR="00B43026" w:rsidRDefault="00B43026" w:rsidP="00B43026">
      <w:r>
        <w:t xml:space="preserve">Navigation is an old technique that </w:t>
      </w:r>
      <w:r w:rsidR="00130A98">
        <w:t xml:space="preserve">allows a person to locate </w:t>
      </w:r>
      <w:r>
        <w:t xml:space="preserve">a position on Earth. For this, </w:t>
      </w:r>
      <w:r w:rsidR="00C63E69">
        <w:t xml:space="preserve">one needs </w:t>
      </w:r>
      <w:r>
        <w:t xml:space="preserve">known reference points from which one’s own position can be derived. Satellite navigation provides moving references, i.e. satellites. The most prominent satellite navigation system is </w:t>
      </w:r>
      <w:r w:rsidR="00217221">
        <w:t>the Global Positioning System (</w:t>
      </w:r>
      <w:r>
        <w:t>GPS</w:t>
      </w:r>
      <w:r w:rsidR="00217221">
        <w:t>)</w:t>
      </w:r>
      <w:r>
        <w:t xml:space="preserve"> (see corresponding section below). While hardly anyone knows how it actually works, most people know that is used in car navigation and in modern smartphones.</w:t>
      </w:r>
    </w:p>
    <w:p w:rsidR="00B43026" w:rsidRDefault="00B43026" w:rsidP="00B43026">
      <w:r>
        <w:t xml:space="preserve">To derive one’s own location on Earth, the basic </w:t>
      </w:r>
      <w:r w:rsidR="006F516C">
        <w:t>step</w:t>
      </w:r>
      <w:r w:rsidR="00940F46">
        <w:t xml:space="preserve"> </w:t>
      </w:r>
      <w:r>
        <w:t xml:space="preserve">is determining the distance to the satellites. From this the desired location can be calculated. This technique is called </w:t>
      </w:r>
      <w:r w:rsidRPr="006B5899">
        <w:rPr>
          <w:i/>
        </w:rPr>
        <w:t>trilateration</w:t>
      </w:r>
      <w:r>
        <w:t xml:space="preserve">. To measure the distance to those satellites, the constant speed of light is used. If one knows </w:t>
      </w:r>
      <w:r w:rsidR="00940F46">
        <w:t xml:space="preserve">the </w:t>
      </w:r>
      <w:r>
        <w:t>duration a signal takes to travel from the source to the receiver, the known velocity directly yields the distance.</w:t>
      </w:r>
    </w:p>
    <w:p w:rsidR="005634CE" w:rsidRPr="00682370" w:rsidRDefault="005634CE" w:rsidP="005634CE">
      <w:r w:rsidRPr="00682370">
        <w:t xml:space="preserve">An analogue to this technique is estimating the distance to a thunderstorm by </w:t>
      </w:r>
      <w:r w:rsidR="006D46C1">
        <w:t xml:space="preserve">noting </w:t>
      </w:r>
      <w:r w:rsidRPr="00682370">
        <w:t xml:space="preserve">the time between a </w:t>
      </w:r>
      <w:r w:rsidR="00692F1C">
        <w:t xml:space="preserve">bolt of </w:t>
      </w:r>
      <w:r w:rsidRPr="00682370">
        <w:t xml:space="preserve">lightning and the </w:t>
      </w:r>
      <w:r w:rsidR="00692F1C">
        <w:t xml:space="preserve">sound of </w:t>
      </w:r>
      <w:r w:rsidRPr="00682370">
        <w:t xml:space="preserve">thunder. Since lightning arrives almost instantly, the travel time of the </w:t>
      </w:r>
      <w:r w:rsidR="00F244D6">
        <w:t xml:space="preserve">following </w:t>
      </w:r>
      <w:r w:rsidRPr="00682370">
        <w:t>thunder can be converted into distance. The conversion is done by applying the sound speed. Under normal circumstances, the sound of the thunder travels 1 km in approximately 3 seconds (</w:t>
      </w:r>
      <w:r w:rsidRPr="00682370">
        <w:rPr>
          <w:i/>
        </w:rPr>
        <w:t>v</w:t>
      </w:r>
      <w:r w:rsidRPr="00682370">
        <w:t xml:space="preserve"> = 343.2 m/s).</w:t>
      </w:r>
    </w:p>
    <w:p w:rsidR="005634CE" w:rsidRPr="00682370" w:rsidRDefault="005634CE" w:rsidP="005634CE">
      <w:r w:rsidRPr="00682370">
        <w:t xml:space="preserve">The challenge with satellite navigation is to exactly measure the signal travel time. Each </w:t>
      </w:r>
      <w:r w:rsidR="007761C9" w:rsidRPr="00682370">
        <w:t xml:space="preserve">transmitted </w:t>
      </w:r>
      <w:r w:rsidRPr="00682370">
        <w:t xml:space="preserve">signal contains a code that provides information about the satellite, its position and the time of transmission. Every satellite is </w:t>
      </w:r>
      <w:r w:rsidR="00D452E5">
        <w:t xml:space="preserve">equipped </w:t>
      </w:r>
      <w:r w:rsidRPr="00682370">
        <w:t xml:space="preserve">with an extremely exact and synchronised atomic clock. </w:t>
      </w:r>
      <w:r w:rsidR="00765345">
        <w:t xml:space="preserve">On </w:t>
      </w:r>
      <w:r w:rsidR="00872A0B">
        <w:t xml:space="preserve">receiving </w:t>
      </w:r>
      <w:r w:rsidRPr="00682370">
        <w:t xml:space="preserve">the signal, the clock inside the GPS receiver </w:t>
      </w:r>
      <w:r w:rsidR="006E40F8">
        <w:t xml:space="preserve">helps </w:t>
      </w:r>
      <w:r w:rsidR="001C71F2" w:rsidRPr="00682370">
        <w:t>calculat</w:t>
      </w:r>
      <w:r w:rsidR="001C71F2">
        <w:t>e</w:t>
      </w:r>
      <w:r w:rsidR="001C71F2" w:rsidRPr="00682370">
        <w:t xml:space="preserve"> </w:t>
      </w:r>
      <w:r w:rsidRPr="00682370">
        <w:t>the time the signal needed</w:t>
      </w:r>
      <w:r w:rsidR="00AE4CE8">
        <w:t xml:space="preserve"> to travel</w:t>
      </w:r>
      <w:r w:rsidRPr="00682370">
        <w:t>.</w:t>
      </w:r>
    </w:p>
    <w:p w:rsidR="005634CE" w:rsidRPr="00682370" w:rsidRDefault="005634CE" w:rsidP="005634CE">
      <w:r w:rsidRPr="00682370">
        <w:t xml:space="preserve">Imagine a satellite sends a signal. After a given duration, the signal will have </w:t>
      </w:r>
      <w:r w:rsidR="00776AB5">
        <w:t xml:space="preserve">covered </w:t>
      </w:r>
      <w:r w:rsidRPr="00682370">
        <w:t>the same distance in all directions. Hence, it is transmitted on the surface of a sphere.</w:t>
      </w:r>
    </w:p>
    <w:p w:rsidR="005634CE" w:rsidRPr="00682370" w:rsidRDefault="005634CE" w:rsidP="005634CE">
      <w:r w:rsidRPr="00682370">
        <w:t xml:space="preserve">For the rest of this activity, the </w:t>
      </w:r>
      <w:r w:rsidR="00EC6F8B">
        <w:t>three</w:t>
      </w:r>
      <w:r w:rsidRPr="00682370">
        <w:t>-di</w:t>
      </w:r>
      <w:r w:rsidR="005D16D5" w:rsidRPr="00682370">
        <w:t xml:space="preserve">mensional configuration of </w:t>
      </w:r>
      <w:r w:rsidR="004958C0">
        <w:t>E</w:t>
      </w:r>
      <w:r w:rsidR="004958C0" w:rsidRPr="00682370">
        <w:t xml:space="preserve">arth </w:t>
      </w:r>
      <w:r w:rsidRPr="00682370">
        <w:t xml:space="preserve">and the satellites will be represented by simplified </w:t>
      </w:r>
      <w:r w:rsidR="004958C0">
        <w:t>two</w:t>
      </w:r>
      <w:r w:rsidRPr="00682370">
        <w:t>-dimensional illustrations. Therefore, the surface of the satellite signal wave front will be depicted by circles instead of spheres. Consequently, the intersections of two satellite signals are points instead of lines or arcs. This is done to improve the visibility of the illustrations.</w:t>
      </w:r>
    </w:p>
    <w:p w:rsidR="005634CE" w:rsidRPr="00682370" w:rsidRDefault="005634CE" w:rsidP="005634CE">
      <w:pPr>
        <w:keepNext/>
        <w:spacing w:after="0"/>
        <w:jc w:val="center"/>
      </w:pPr>
      <w:r w:rsidRPr="00682370">
        <w:rPr>
          <w:noProof/>
          <w:lang w:val="en-IN" w:eastAsia="en-IN"/>
        </w:rPr>
        <w:drawing>
          <wp:inline distT="0" distB="0" distL="0" distR="0" wp14:anchorId="3A2957D8" wp14:editId="5F1BCD50">
            <wp:extent cx="3240000" cy="2424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S_Scheme_01.jpg"/>
                    <pic:cNvPicPr/>
                  </pic:nvPicPr>
                  <pic:blipFill rotWithShape="1">
                    <a:blip r:embed="rId12">
                      <a:extLst>
                        <a:ext uri="{28A0092B-C50C-407E-A947-70E740481C1C}">
                          <a14:useLocalDpi xmlns:a14="http://schemas.microsoft.com/office/drawing/2010/main" val="0"/>
                        </a:ext>
                      </a:extLst>
                    </a:blip>
                    <a:srcRect b="18947"/>
                    <a:stretch/>
                  </pic:blipFill>
                  <pic:spPr bwMode="auto">
                    <a:xfrm>
                      <a:off x="0" y="0"/>
                      <a:ext cx="3240000" cy="2424095"/>
                    </a:xfrm>
                    <a:prstGeom prst="rect">
                      <a:avLst/>
                    </a:prstGeom>
                    <a:ln>
                      <a:noFill/>
                    </a:ln>
                    <a:extLst>
                      <a:ext uri="{53640926-AAD7-44D8-BBD7-CCE9431645EC}">
                        <a14:shadowObscured xmlns:a14="http://schemas.microsoft.com/office/drawing/2010/main"/>
                      </a:ext>
                    </a:extLst>
                  </pic:spPr>
                </pic:pic>
              </a:graphicData>
            </a:graphic>
          </wp:inline>
        </w:drawing>
      </w:r>
    </w:p>
    <w:p w:rsidR="005634CE" w:rsidRPr="00682370" w:rsidRDefault="005634CE" w:rsidP="005634CE">
      <w:pPr>
        <w:pStyle w:val="Caption"/>
        <w:jc w:val="both"/>
      </w:pPr>
      <w:bookmarkStart w:id="2" w:name="_Ref451265735"/>
      <w:r w:rsidRPr="00682370">
        <w:t xml:space="preserve">Figure </w:t>
      </w:r>
      <w:r w:rsidRPr="00682370">
        <w:fldChar w:fldCharType="begin"/>
      </w:r>
      <w:r w:rsidRPr="00682370">
        <w:instrText xml:space="preserve"> SEQ Figure \* ARABIC </w:instrText>
      </w:r>
      <w:r w:rsidRPr="00682370">
        <w:fldChar w:fldCharType="separate"/>
      </w:r>
      <w:r w:rsidR="0032730A">
        <w:rPr>
          <w:noProof/>
        </w:rPr>
        <w:t>2</w:t>
      </w:r>
      <w:r w:rsidRPr="00682370">
        <w:fldChar w:fldCharType="end"/>
      </w:r>
      <w:bookmarkEnd w:id="2"/>
      <w:r w:rsidRPr="00682370">
        <w:t xml:space="preserve">: Configuration of two satellites. </w:t>
      </w:r>
      <w:r w:rsidR="00F8012A">
        <w:t>P</w:t>
      </w:r>
      <w:r w:rsidRPr="00682370">
        <w:t>osition A on the Earth receives the signals after 4 and 5 seconds, respectively. The two signals intersect at points A and B. Since only A is on Earth, B can be discarded.</w:t>
      </w:r>
    </w:p>
    <w:p w:rsidR="005634CE" w:rsidRPr="00682370" w:rsidRDefault="005634CE" w:rsidP="005634CE">
      <w:r w:rsidRPr="00682370">
        <w:lastRenderedPageBreak/>
        <w:t xml:space="preserve">The principle of positioning is shown in </w:t>
      </w:r>
      <w:r w:rsidRPr="00682370">
        <w:fldChar w:fldCharType="begin"/>
      </w:r>
      <w:r w:rsidRPr="00682370">
        <w:instrText xml:space="preserve"> REF _Ref451265735 \h </w:instrText>
      </w:r>
      <w:r w:rsidRPr="00682370">
        <w:fldChar w:fldCharType="separate"/>
      </w:r>
      <w:ins w:id="3" w:author="Thilina Heenatigala" w:date="2018-02-24T17:58:00Z">
        <w:r w:rsidR="0032730A" w:rsidRPr="00682370">
          <w:t xml:space="preserve">Figure </w:t>
        </w:r>
        <w:r w:rsidR="0032730A">
          <w:rPr>
            <w:noProof/>
          </w:rPr>
          <w:t>2</w:t>
        </w:r>
      </w:ins>
      <w:del w:id="4" w:author="Thilina Heenatigala" w:date="2018-02-24T17:58:00Z">
        <w:r w:rsidR="0060625D" w:rsidRPr="00682370" w:rsidDel="0032730A">
          <w:delText xml:space="preserve">Figure </w:delText>
        </w:r>
        <w:r w:rsidR="0060625D" w:rsidDel="0032730A">
          <w:rPr>
            <w:noProof/>
          </w:rPr>
          <w:delText>2</w:delText>
        </w:r>
      </w:del>
      <w:r w:rsidRPr="00682370">
        <w:fldChar w:fldCharType="end"/>
      </w:r>
      <w:r w:rsidRPr="00682370">
        <w:t xml:space="preserve">. At an unknown position on Earth, the signals of two satellites arrive at 4 and 5 seconds, respectively. Therefore, the location must be at one of the two intersections. Since only A is on Earth, position B can be discarded. However, this only works well, if the signal travel time is measured very accurately. Unfortunately, the clocks of the GPS receivers are usually quite inaccurate. If, for example, the receiving clock is 0.5 s fast, the measured intersection is A’ instead of A in </w:t>
      </w:r>
      <w:r w:rsidRPr="00682370">
        <w:fldChar w:fldCharType="begin"/>
      </w:r>
      <w:r w:rsidRPr="00682370">
        <w:instrText xml:space="preserve"> REF _Ref451266190 \h </w:instrText>
      </w:r>
      <w:r w:rsidRPr="00682370">
        <w:fldChar w:fldCharType="separate"/>
      </w:r>
      <w:ins w:id="5" w:author="Thilina Heenatigala" w:date="2018-02-24T17:58:00Z">
        <w:r w:rsidR="0032730A" w:rsidRPr="00682370">
          <w:t xml:space="preserve">Figure </w:t>
        </w:r>
        <w:r w:rsidR="0032730A">
          <w:rPr>
            <w:noProof/>
          </w:rPr>
          <w:t>3</w:t>
        </w:r>
      </w:ins>
      <w:del w:id="6" w:author="Thilina Heenatigala" w:date="2018-02-24T17:58:00Z">
        <w:r w:rsidR="0060625D" w:rsidRPr="00682370" w:rsidDel="0032730A">
          <w:delText xml:space="preserve">Figure </w:delText>
        </w:r>
        <w:r w:rsidR="0060625D" w:rsidDel="0032730A">
          <w:rPr>
            <w:noProof/>
          </w:rPr>
          <w:delText>3</w:delText>
        </w:r>
      </w:del>
      <w:r w:rsidRPr="00682370">
        <w:fldChar w:fldCharType="end"/>
      </w:r>
      <w:r w:rsidRPr="00682370">
        <w:t>. The positioning is equally inaccurate. Therefore, at this step</w:t>
      </w:r>
      <w:r w:rsidR="008F42AC">
        <w:t>,</w:t>
      </w:r>
      <w:r w:rsidRPr="00682370">
        <w:t xml:space="preserve"> the term </w:t>
      </w:r>
      <w:r w:rsidRPr="00682370">
        <w:rPr>
          <w:i/>
        </w:rPr>
        <w:t>pseudorange</w:t>
      </w:r>
      <w:r w:rsidRPr="00682370">
        <w:t xml:space="preserve"> is introduced, which is the </w:t>
      </w:r>
      <w:r w:rsidR="00222961" w:rsidRPr="00682370">
        <w:t xml:space="preserve">assumed </w:t>
      </w:r>
      <w:r w:rsidRPr="00682370">
        <w:t>distance to one of the satellites derived from the face values of time measurement.</w:t>
      </w:r>
    </w:p>
    <w:p w:rsidR="005634CE" w:rsidRPr="00682370" w:rsidRDefault="005634CE" w:rsidP="005634CE">
      <w:pPr>
        <w:keepNext/>
        <w:spacing w:after="0"/>
        <w:jc w:val="center"/>
      </w:pPr>
      <w:r w:rsidRPr="00682370">
        <w:rPr>
          <w:noProof/>
          <w:lang w:val="en-IN" w:eastAsia="en-IN"/>
        </w:rPr>
        <w:drawing>
          <wp:inline distT="0" distB="0" distL="0" distR="0" wp14:anchorId="48A059B8" wp14:editId="4A9EB1A6">
            <wp:extent cx="3240000" cy="2340000"/>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S_Scheme_02.jpg"/>
                    <pic:cNvPicPr/>
                  </pic:nvPicPr>
                  <pic:blipFill rotWithShape="1">
                    <a:blip r:embed="rId13">
                      <a:extLst>
                        <a:ext uri="{28A0092B-C50C-407E-A947-70E740481C1C}">
                          <a14:useLocalDpi xmlns:a14="http://schemas.microsoft.com/office/drawing/2010/main" val="0"/>
                        </a:ext>
                      </a:extLst>
                    </a:blip>
                    <a:srcRect b="21762"/>
                    <a:stretch/>
                  </pic:blipFill>
                  <pic:spPr bwMode="auto">
                    <a:xfrm>
                      <a:off x="0" y="0"/>
                      <a:ext cx="3240000" cy="2340000"/>
                    </a:xfrm>
                    <a:prstGeom prst="rect">
                      <a:avLst/>
                    </a:prstGeom>
                    <a:ln>
                      <a:noFill/>
                    </a:ln>
                    <a:extLst>
                      <a:ext uri="{53640926-AAD7-44D8-BBD7-CCE9431645EC}">
                        <a14:shadowObscured xmlns:a14="http://schemas.microsoft.com/office/drawing/2010/main"/>
                      </a:ext>
                    </a:extLst>
                  </pic:spPr>
                </pic:pic>
              </a:graphicData>
            </a:graphic>
          </wp:inline>
        </w:drawing>
      </w:r>
    </w:p>
    <w:p w:rsidR="005634CE" w:rsidRPr="00682370" w:rsidRDefault="005634CE" w:rsidP="005634CE">
      <w:pPr>
        <w:pStyle w:val="Caption"/>
        <w:jc w:val="both"/>
      </w:pPr>
      <w:bookmarkStart w:id="7" w:name="_Ref451266190"/>
      <w:r w:rsidRPr="00682370">
        <w:t xml:space="preserve">Figure </w:t>
      </w:r>
      <w:r w:rsidRPr="00682370">
        <w:fldChar w:fldCharType="begin"/>
      </w:r>
      <w:r w:rsidRPr="00682370">
        <w:instrText xml:space="preserve"> SEQ Figure \* ARABIC </w:instrText>
      </w:r>
      <w:r w:rsidRPr="00682370">
        <w:fldChar w:fldCharType="separate"/>
      </w:r>
      <w:r w:rsidR="0032730A">
        <w:rPr>
          <w:noProof/>
        </w:rPr>
        <w:t>3</w:t>
      </w:r>
      <w:r w:rsidRPr="00682370">
        <w:fldChar w:fldCharType="end"/>
      </w:r>
      <w:bookmarkEnd w:id="7"/>
      <w:r w:rsidRPr="00682370">
        <w:t xml:space="preserve">: The same configuration as in </w:t>
      </w:r>
      <w:r w:rsidRPr="00682370">
        <w:fldChar w:fldCharType="begin"/>
      </w:r>
      <w:r w:rsidRPr="00682370">
        <w:instrText xml:space="preserve"> REF _Ref451265735 \h </w:instrText>
      </w:r>
      <w:r w:rsidRPr="00682370">
        <w:fldChar w:fldCharType="separate"/>
      </w:r>
      <w:ins w:id="8" w:author="Thilina Heenatigala" w:date="2018-02-24T17:58:00Z">
        <w:r w:rsidR="0032730A" w:rsidRPr="00682370">
          <w:t xml:space="preserve">Figure </w:t>
        </w:r>
        <w:r w:rsidR="0032730A">
          <w:rPr>
            <w:noProof/>
          </w:rPr>
          <w:t>2</w:t>
        </w:r>
      </w:ins>
      <w:del w:id="9" w:author="Thilina Heenatigala" w:date="2018-02-24T17:58:00Z">
        <w:r w:rsidR="0060625D" w:rsidRPr="00682370" w:rsidDel="0032730A">
          <w:delText xml:space="preserve">Figure </w:delText>
        </w:r>
        <w:r w:rsidR="0060625D" w:rsidDel="0032730A">
          <w:rPr>
            <w:noProof/>
          </w:rPr>
          <w:delText>2</w:delText>
        </w:r>
      </w:del>
      <w:r w:rsidRPr="00682370">
        <w:fldChar w:fldCharType="end"/>
      </w:r>
      <w:r w:rsidRPr="00682370">
        <w:t>, but this time with a receiving clock running 0.5 s fast. Therefore, the signal transmission times are measured to be 0.5 s longer. This results in an</w:t>
      </w:r>
      <w:r w:rsidR="00F6137A">
        <w:t xml:space="preserve"> </w:t>
      </w:r>
      <w:r w:rsidRPr="00682370">
        <w:t>intersection at A' instead of A.</w:t>
      </w:r>
    </w:p>
    <w:p w:rsidR="005634CE" w:rsidRPr="00682370" w:rsidRDefault="005634CE" w:rsidP="005634CE">
      <w:r w:rsidRPr="00682370">
        <w:t>This error can be reduced by adding another satellite (</w:t>
      </w:r>
      <w:r w:rsidRPr="00682370">
        <w:fldChar w:fldCharType="begin"/>
      </w:r>
      <w:r w:rsidRPr="00682370">
        <w:instrText xml:space="preserve"> REF _Ref451266446 \h </w:instrText>
      </w:r>
      <w:r w:rsidRPr="00682370">
        <w:fldChar w:fldCharType="separate"/>
      </w:r>
      <w:ins w:id="10" w:author="Thilina Heenatigala" w:date="2018-02-24T17:58:00Z">
        <w:r w:rsidR="0032730A" w:rsidRPr="00682370">
          <w:t xml:space="preserve">Figure </w:t>
        </w:r>
        <w:r w:rsidR="0032730A">
          <w:rPr>
            <w:noProof/>
          </w:rPr>
          <w:t>4</w:t>
        </w:r>
      </w:ins>
      <w:del w:id="11" w:author="Thilina Heenatigala" w:date="2018-02-24T17:58:00Z">
        <w:r w:rsidR="0060625D" w:rsidRPr="00682370" w:rsidDel="0032730A">
          <w:delText xml:space="preserve">Figure </w:delText>
        </w:r>
        <w:r w:rsidR="0060625D" w:rsidDel="0032730A">
          <w:rPr>
            <w:noProof/>
          </w:rPr>
          <w:delText>4</w:delText>
        </w:r>
      </w:del>
      <w:r w:rsidRPr="00682370">
        <w:fldChar w:fldCharType="end"/>
      </w:r>
      <w:r w:rsidRPr="00682370">
        <w:t xml:space="preserve">). Again, the signal travel time is erroneously measured </w:t>
      </w:r>
      <w:r w:rsidR="0009093E">
        <w:t xml:space="preserve">as </w:t>
      </w:r>
      <w:r w:rsidRPr="00682370">
        <w:t xml:space="preserve">0.5 s </w:t>
      </w:r>
      <w:r w:rsidR="0009093E">
        <w:t>later</w:t>
      </w:r>
      <w:r w:rsidRPr="00682370">
        <w:t xml:space="preserve">. </w:t>
      </w:r>
      <w:r w:rsidR="00700164">
        <w:t xml:space="preserve">This configuration is different from </w:t>
      </w:r>
      <w:r w:rsidRPr="00682370">
        <w:t xml:space="preserve">the previous situation with two satellites </w:t>
      </w:r>
      <w:r w:rsidR="00211159">
        <w:t xml:space="preserve">as it </w:t>
      </w:r>
      <w:r w:rsidRPr="00682370">
        <w:t xml:space="preserve">produces three intersections. It now </w:t>
      </w:r>
      <w:r w:rsidR="00B8164D">
        <w:t xml:space="preserve">becomes </w:t>
      </w:r>
      <w:r w:rsidRPr="00682370">
        <w:t>obvious that the measurement is inaccurate</w:t>
      </w:r>
      <w:r w:rsidR="00C80C66">
        <w:t>,</w:t>
      </w:r>
      <w:r w:rsidRPr="00682370">
        <w:t xml:space="preserve"> and the true position must be surrounded by the apparent ones.</w:t>
      </w:r>
    </w:p>
    <w:p w:rsidR="005634CE" w:rsidRPr="00682370" w:rsidRDefault="005634CE" w:rsidP="00FE47D6">
      <w:pPr>
        <w:keepNext/>
        <w:spacing w:after="0"/>
        <w:jc w:val="center"/>
      </w:pPr>
      <w:r w:rsidRPr="00682370">
        <w:rPr>
          <w:noProof/>
          <w:lang w:val="en-IN" w:eastAsia="en-IN"/>
        </w:rPr>
        <w:drawing>
          <wp:inline distT="0" distB="0" distL="0" distR="0" wp14:anchorId="451203EC" wp14:editId="5F2D4DAC">
            <wp:extent cx="3240000" cy="2990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S_Scheme_03.jpg"/>
                    <pic:cNvPicPr/>
                  </pic:nvPicPr>
                  <pic:blipFill>
                    <a:blip r:embed="rId14">
                      <a:extLst>
                        <a:ext uri="{28A0092B-C50C-407E-A947-70E740481C1C}">
                          <a14:useLocalDpi xmlns:a14="http://schemas.microsoft.com/office/drawing/2010/main" val="0"/>
                        </a:ext>
                      </a:extLst>
                    </a:blip>
                    <a:stretch>
                      <a:fillRect/>
                    </a:stretch>
                  </pic:blipFill>
                  <pic:spPr>
                    <a:xfrm>
                      <a:off x="0" y="0"/>
                      <a:ext cx="3240000" cy="2990880"/>
                    </a:xfrm>
                    <a:prstGeom prst="rect">
                      <a:avLst/>
                    </a:prstGeom>
                  </pic:spPr>
                </pic:pic>
              </a:graphicData>
            </a:graphic>
          </wp:inline>
        </w:drawing>
      </w:r>
    </w:p>
    <w:p w:rsidR="005634CE" w:rsidRPr="00682370" w:rsidRDefault="005634CE" w:rsidP="005634CE">
      <w:pPr>
        <w:pStyle w:val="Caption"/>
        <w:jc w:val="both"/>
      </w:pPr>
      <w:bookmarkStart w:id="12" w:name="_Ref451266446"/>
      <w:r w:rsidRPr="00682370">
        <w:t xml:space="preserve">Figure </w:t>
      </w:r>
      <w:r w:rsidRPr="00682370">
        <w:fldChar w:fldCharType="begin"/>
      </w:r>
      <w:r w:rsidRPr="00682370">
        <w:instrText xml:space="preserve"> SEQ Figure \* ARABIC </w:instrText>
      </w:r>
      <w:r w:rsidRPr="00682370">
        <w:fldChar w:fldCharType="separate"/>
      </w:r>
      <w:r w:rsidR="0032730A">
        <w:rPr>
          <w:noProof/>
        </w:rPr>
        <w:t>4</w:t>
      </w:r>
      <w:r w:rsidRPr="00682370">
        <w:fldChar w:fldCharType="end"/>
      </w:r>
      <w:bookmarkEnd w:id="12"/>
      <w:r w:rsidRPr="00682370">
        <w:t xml:space="preserve">: </w:t>
      </w:r>
      <w:r w:rsidR="00D500C6">
        <w:t xml:space="preserve">A </w:t>
      </w:r>
      <w:r w:rsidRPr="00682370">
        <w:t>third satellite</w:t>
      </w:r>
      <w:r w:rsidR="00D500C6">
        <w:t xml:space="preserve"> is added</w:t>
      </w:r>
      <w:r w:rsidRPr="00682370">
        <w:t xml:space="preserve">, </w:t>
      </w:r>
      <w:r w:rsidR="00D500C6">
        <w:t xml:space="preserve">whose </w:t>
      </w:r>
      <w:r w:rsidRPr="00682370">
        <w:t xml:space="preserve">signal travel time is measured </w:t>
      </w:r>
      <w:r w:rsidR="00D500C6">
        <w:t>also measured wrongly</w:t>
      </w:r>
      <w:r w:rsidRPr="00682370">
        <w:t>. This leads to three intersections A' surrounding the true position A.</w:t>
      </w:r>
    </w:p>
    <w:p w:rsidR="00B43026" w:rsidRPr="00682370" w:rsidRDefault="00B43026" w:rsidP="00B43026">
      <w:r w:rsidRPr="00682370">
        <w:lastRenderedPageBreak/>
        <w:t>The GPS receiver notices the incompatible pseudoranges. It initiates an algorithm that changes the time of the receiver clock until a common intersection is found</w:t>
      </w:r>
      <w:r w:rsidR="00702C4B">
        <w:t>,</w:t>
      </w:r>
      <w:r w:rsidRPr="00682370">
        <w:t xml:space="preserve"> or the difference between the pseudoranges is minimised. </w:t>
      </w:r>
      <w:r w:rsidR="00B051C0">
        <w:t>T</w:t>
      </w:r>
      <w:r w:rsidRPr="00682370">
        <w:t xml:space="preserve">he GPS receiver clock can be corrected accordingly, </w:t>
      </w:r>
      <w:r w:rsidR="00B051C0">
        <w:t xml:space="preserve">and that </w:t>
      </w:r>
      <w:r w:rsidRPr="00682370">
        <w:t>speeds up the following positioning attempts. Each additional satellite improves the precision.</w:t>
      </w:r>
    </w:p>
    <w:p w:rsidR="005634CE" w:rsidRDefault="005634CE" w:rsidP="005634CE">
      <w:r w:rsidRPr="00682370">
        <w:t>As mentioned before, this illustration uses a 2-</w:t>
      </w:r>
      <w:r w:rsidR="004E6289">
        <w:t>D</w:t>
      </w:r>
      <w:r w:rsidR="004E6289" w:rsidRPr="00682370">
        <w:t xml:space="preserve"> </w:t>
      </w:r>
      <w:r w:rsidRPr="00682370">
        <w:t>configuration. In reality, at least four satellites are needed to locate a position on Earth with acceptable accuracy.</w:t>
      </w:r>
    </w:p>
    <w:p w:rsidR="00B43026" w:rsidRPr="00E74E53" w:rsidRDefault="00B43026" w:rsidP="00B43026">
      <w:pPr>
        <w:pStyle w:val="Heading2"/>
      </w:pPr>
      <w:r w:rsidRPr="00E74E53">
        <w:t>Modern applications of satellite navigation</w:t>
      </w:r>
    </w:p>
    <w:p w:rsidR="00B43026" w:rsidRDefault="00B43026" w:rsidP="00B43026">
      <w:r>
        <w:t>Initially, satellite navigation was developed for military purposes. Today, it is crucial for many modern commercial businesses and transport</w:t>
      </w:r>
      <w:r w:rsidR="00D3528C" w:rsidRPr="00D3528C">
        <w:t xml:space="preserve"> </w:t>
      </w:r>
      <w:r w:rsidR="00D3528C">
        <w:t>services</w:t>
      </w:r>
      <w:r>
        <w:t xml:space="preserve">. Often, we do not even notice that satellite positioning is involved. Different navigational techniques that were introduced for a large variety of transport vessels have now been replaced by satellite navigation (cars, </w:t>
      </w:r>
      <w:r w:rsidR="00D619A5">
        <w:t>trucks</w:t>
      </w:r>
      <w:r>
        <w:t xml:space="preserve">, ships, airplanes). They play a role in services as simple as package tracking </w:t>
      </w:r>
      <w:r w:rsidR="00211100">
        <w:t xml:space="preserve">and as complex as </w:t>
      </w:r>
      <w:r>
        <w:t>help</w:t>
      </w:r>
      <w:r w:rsidR="00211100">
        <w:t>ing</w:t>
      </w:r>
      <w:r>
        <w:t xml:space="preserve"> businesses </w:t>
      </w:r>
      <w:r w:rsidR="00211100">
        <w:t xml:space="preserve">distribute their </w:t>
      </w:r>
      <w:r>
        <w:t xml:space="preserve">goods. </w:t>
      </w:r>
      <w:r w:rsidR="00211100">
        <w:t xml:space="preserve">Satellite navigation </w:t>
      </w:r>
      <w:r>
        <w:t xml:space="preserve">can also help </w:t>
      </w:r>
      <w:r w:rsidR="00211100">
        <w:t>sav</w:t>
      </w:r>
      <w:r w:rsidR="00400163">
        <w:t xml:space="preserve">e </w:t>
      </w:r>
      <w:r>
        <w:t>lives</w:t>
      </w:r>
      <w:r w:rsidR="00076418">
        <w:t xml:space="preserve">; for </w:t>
      </w:r>
      <w:r w:rsidR="005A030B">
        <w:t>example</w:t>
      </w:r>
      <w:r>
        <w:t xml:space="preserve">, </w:t>
      </w:r>
      <w:r w:rsidR="003314FC">
        <w:t xml:space="preserve">an </w:t>
      </w:r>
      <w:r>
        <w:t xml:space="preserve">autonomous emergency </w:t>
      </w:r>
      <w:r w:rsidR="00BC1083">
        <w:t xml:space="preserve">system can </w:t>
      </w:r>
      <w:r>
        <w:t xml:space="preserve">automatically transmit the location of a car that </w:t>
      </w:r>
      <w:r w:rsidR="002A0E69">
        <w:t xml:space="preserve">has been </w:t>
      </w:r>
      <w:r>
        <w:t>involved in an accident.</w:t>
      </w:r>
      <w:bookmarkStart w:id="13" w:name="_GoBack"/>
      <w:bookmarkEnd w:id="13"/>
    </w:p>
    <w:p w:rsidR="00085B29" w:rsidRPr="00682370" w:rsidRDefault="00085B29" w:rsidP="00085B29">
      <w:pPr>
        <w:pStyle w:val="Heading2"/>
      </w:pPr>
      <w:r w:rsidRPr="00682370">
        <w:t>GPS and Galileo</w:t>
      </w:r>
    </w:p>
    <w:p w:rsidR="00085B29" w:rsidRPr="00682370" w:rsidRDefault="00085B29" w:rsidP="00085B29">
      <w:r w:rsidRPr="00682370">
        <w:t xml:space="preserve">Global systems of satellites used for positioning and navigation are called </w:t>
      </w:r>
      <w:r w:rsidR="009240F2" w:rsidRPr="00682370">
        <w:rPr>
          <w:i/>
        </w:rPr>
        <w:t>global navigation satellite systems</w:t>
      </w:r>
      <w:r w:rsidR="009240F2" w:rsidRPr="00682370">
        <w:t xml:space="preserve"> </w:t>
      </w:r>
      <w:r w:rsidRPr="00682370">
        <w:t xml:space="preserve">(GNSS). The most renowned GNSS is </w:t>
      </w:r>
      <w:r w:rsidR="00BC4ADB">
        <w:t xml:space="preserve">the </w:t>
      </w:r>
      <w:r w:rsidRPr="00682370">
        <w:t xml:space="preserve">GPS (Global Positioning System), or officially Navstar GPS. It </w:t>
      </w:r>
      <w:r w:rsidR="00DF00B0">
        <w:t xml:space="preserve">was </w:t>
      </w:r>
      <w:r w:rsidRPr="00682370">
        <w:t xml:space="preserve">developed by the US military </w:t>
      </w:r>
      <w:r w:rsidR="00DF00B0">
        <w:t xml:space="preserve">in </w:t>
      </w:r>
      <w:r w:rsidRPr="00682370">
        <w:t>the 1970s. Currently, it consists of 32 satellites</w:t>
      </w:r>
      <w:r w:rsidR="003F08F8">
        <w:t>,</w:t>
      </w:r>
      <w:r w:rsidRPr="00682370">
        <w:t xml:space="preserve"> of which at least 24 are always operational. They are orbiting Earth at an altitude of 20200 km and on 6 trajectories inclined with respect to each other.</w:t>
      </w:r>
    </w:p>
    <w:p w:rsidR="00085B29" w:rsidRPr="00682370" w:rsidRDefault="00085B29" w:rsidP="00085B29">
      <w:pPr>
        <w:keepNext/>
        <w:spacing w:after="0"/>
        <w:jc w:val="center"/>
      </w:pPr>
      <w:r w:rsidRPr="00682370">
        <w:rPr>
          <w:noProof/>
          <w:lang w:val="en-IN" w:eastAsia="en-IN"/>
        </w:rPr>
        <w:drawing>
          <wp:inline distT="0" distB="0" distL="0" distR="0" wp14:anchorId="0BA4C5A6" wp14:editId="4B3F206F">
            <wp:extent cx="4680000" cy="2136955"/>
            <wp:effectExtent l="0" t="0" r="635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lileo_FOC_cropped_scal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0000" cy="2136955"/>
                    </a:xfrm>
                    <a:prstGeom prst="rect">
                      <a:avLst/>
                    </a:prstGeom>
                  </pic:spPr>
                </pic:pic>
              </a:graphicData>
            </a:graphic>
          </wp:inline>
        </w:drawing>
      </w:r>
    </w:p>
    <w:p w:rsidR="00085B29" w:rsidRPr="00682370" w:rsidRDefault="00085B29" w:rsidP="00085B29">
      <w:pPr>
        <w:pStyle w:val="Caption"/>
        <w:jc w:val="center"/>
      </w:pPr>
      <w:r w:rsidRPr="00682370">
        <w:t xml:space="preserve">Figure </w:t>
      </w:r>
      <w:r w:rsidRPr="00682370">
        <w:fldChar w:fldCharType="begin"/>
      </w:r>
      <w:r w:rsidRPr="00682370">
        <w:instrText xml:space="preserve"> SEQ Figure \* ARABIC </w:instrText>
      </w:r>
      <w:r w:rsidRPr="00682370">
        <w:fldChar w:fldCharType="separate"/>
      </w:r>
      <w:r w:rsidR="0032730A">
        <w:rPr>
          <w:noProof/>
        </w:rPr>
        <w:t>5</w:t>
      </w:r>
      <w:r w:rsidRPr="00682370">
        <w:fldChar w:fldCharType="end"/>
      </w:r>
      <w:r w:rsidRPr="00682370">
        <w:t xml:space="preserve">: Computer image of a </w:t>
      </w:r>
      <w:r w:rsidRPr="00682370">
        <w:rPr>
          <w:i/>
        </w:rPr>
        <w:t>Galileo</w:t>
      </w:r>
      <w:r w:rsidRPr="00682370">
        <w:t xml:space="preserve"> satellite (Credit: ESA/P. Carril).</w:t>
      </w:r>
    </w:p>
    <w:p w:rsidR="00085B29" w:rsidRPr="00682370" w:rsidRDefault="00085B29" w:rsidP="00085B29">
      <w:r w:rsidRPr="00682370">
        <w:t xml:space="preserve">Although it was originally designed </w:t>
      </w:r>
      <w:r w:rsidR="003F08F8">
        <w:t xml:space="preserve">for </w:t>
      </w:r>
      <w:r w:rsidRPr="00682370">
        <w:t xml:space="preserve">military </w:t>
      </w:r>
      <w:r w:rsidR="003F08F8">
        <w:t>purposes</w:t>
      </w:r>
      <w:r w:rsidRPr="00682370">
        <w:t xml:space="preserve">, its full capabilities have been available for general and civil use since 2000. Nevertheless, the USA </w:t>
      </w:r>
      <w:r w:rsidR="00837914">
        <w:t xml:space="preserve">holds </w:t>
      </w:r>
      <w:r w:rsidRPr="00682370">
        <w:t>the right to artificially reduce the accuracy of the GPS for tactical reasons at any time. Since many civilian applications rely on fully working services of the GPS, they are potentially in constant danger to fail.</w:t>
      </w:r>
    </w:p>
    <w:p w:rsidR="00085B29" w:rsidRPr="00682370" w:rsidRDefault="00085B29" w:rsidP="00085B29">
      <w:r w:rsidRPr="00682370">
        <w:t xml:space="preserve">This is one reason, and not necessarily the least, why the European Union (EU) decided to develop their own GNSS called </w:t>
      </w:r>
      <w:r w:rsidRPr="00682370">
        <w:rPr>
          <w:i/>
        </w:rPr>
        <w:t>Galileo</w:t>
      </w:r>
      <w:r w:rsidRPr="00682370">
        <w:t xml:space="preserve"> </w:t>
      </w:r>
      <w:r w:rsidR="0093701A">
        <w:t xml:space="preserve">to be </w:t>
      </w:r>
      <w:r w:rsidRPr="00682370">
        <w:t>control</w:t>
      </w:r>
      <w:r w:rsidR="0093701A">
        <w:t>led</w:t>
      </w:r>
      <w:r w:rsidRPr="00682370">
        <w:t xml:space="preserve"> by civilian authorities. However, it is also </w:t>
      </w:r>
      <w:r w:rsidR="00F50500">
        <w:t xml:space="preserve">intended </w:t>
      </w:r>
      <w:r w:rsidRPr="00682370">
        <w:t xml:space="preserve">to serve tactical, security and </w:t>
      </w:r>
      <w:r w:rsidR="00484123">
        <w:t xml:space="preserve">defence </w:t>
      </w:r>
      <w:r w:rsidRPr="00682370">
        <w:t>purposes.</w:t>
      </w:r>
    </w:p>
    <w:p w:rsidR="00085B29" w:rsidRPr="00682370" w:rsidRDefault="00085B29" w:rsidP="00085B29">
      <w:r w:rsidRPr="00682370">
        <w:lastRenderedPageBreak/>
        <w:t xml:space="preserve">At the same time, the USA </w:t>
      </w:r>
      <w:r w:rsidR="009A1946">
        <w:t xml:space="preserve">is </w:t>
      </w:r>
      <w:r w:rsidRPr="00682370">
        <w:t xml:space="preserve">currently working on a third generation of the GPS. The new satellites will be equipped with an additional signal band that makes them compatible with the </w:t>
      </w:r>
      <w:r w:rsidRPr="00682370">
        <w:rPr>
          <w:i/>
        </w:rPr>
        <w:t>Galileo</w:t>
      </w:r>
      <w:r w:rsidRPr="00682370">
        <w:t xml:space="preserve"> system. </w:t>
      </w:r>
      <w:r w:rsidR="00F84A7E">
        <w:t>Moreover</w:t>
      </w:r>
      <w:r w:rsidRPr="00682370">
        <w:t>, they will lack the option to intentionally reduce the accuracy of the positioning.</w:t>
      </w:r>
    </w:p>
    <w:p w:rsidR="0060625D" w:rsidRDefault="0060625D" w:rsidP="0060625D">
      <w:r>
        <w:t xml:space="preserve">In 2017, the fleet of 30 </w:t>
      </w:r>
      <w:r w:rsidRPr="00A00D66">
        <w:rPr>
          <w:i/>
        </w:rPr>
        <w:t>Galileo</w:t>
      </w:r>
      <w:r>
        <w:t xml:space="preserve"> satellites, of which 6 are spares, is still incomplete. They will be in three orbits inclined with respect to one another and at an altitude of 23222 km. First services </w:t>
      </w:r>
      <w:r w:rsidR="004816FF">
        <w:t xml:space="preserve">were </w:t>
      </w:r>
      <w:r>
        <w:t xml:space="preserve">initiated in 2016. Full operations are expected </w:t>
      </w:r>
      <w:r w:rsidR="00DD6340">
        <w:t xml:space="preserve">to start in </w:t>
      </w:r>
      <w:r>
        <w:t>2020.</w:t>
      </w:r>
    </w:p>
    <w:p w:rsidR="0060625D" w:rsidRDefault="0060625D" w:rsidP="0060625D">
      <w:pPr>
        <w:keepNext/>
        <w:spacing w:after="0"/>
        <w:jc w:val="center"/>
      </w:pPr>
      <w:r>
        <w:rPr>
          <w:noProof/>
          <w:lang w:val="en-IN" w:eastAsia="en-IN"/>
        </w:rPr>
        <w:drawing>
          <wp:inline distT="0" distB="0" distL="0" distR="0" wp14:anchorId="4417A2A5" wp14:editId="59C75A86">
            <wp:extent cx="3420000" cy="3420000"/>
            <wp:effectExtent l="0" t="0" r="9525" b="9525"/>
            <wp:docPr id="29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20000" cy="3420000"/>
                    </a:xfrm>
                    <a:prstGeom prst="rect">
                      <a:avLst/>
                    </a:prstGeom>
                    <a:noFill/>
                    <a:ln>
                      <a:noFill/>
                      <a:prstDash/>
                    </a:ln>
                  </pic:spPr>
                </pic:pic>
              </a:graphicData>
            </a:graphic>
          </wp:inline>
        </w:drawing>
      </w:r>
    </w:p>
    <w:p w:rsidR="0060625D" w:rsidRDefault="0060625D" w:rsidP="0060625D">
      <w:pPr>
        <w:pStyle w:val="Caption"/>
        <w:jc w:val="center"/>
      </w:pPr>
      <w:r>
        <w:t xml:space="preserve">Figure </w:t>
      </w:r>
      <w:r>
        <w:fldChar w:fldCharType="begin"/>
      </w:r>
      <w:r>
        <w:instrText xml:space="preserve"> SEQ Figure \* ARABIC </w:instrText>
      </w:r>
      <w:r>
        <w:fldChar w:fldCharType="separate"/>
      </w:r>
      <w:r w:rsidR="0032730A">
        <w:rPr>
          <w:noProof/>
        </w:rPr>
        <w:t>6</w:t>
      </w:r>
      <w:r>
        <w:rPr>
          <w:noProof/>
        </w:rPr>
        <w:fldChar w:fldCharType="end"/>
      </w:r>
      <w:r>
        <w:t xml:space="preserve">: Illustration of the satellite orbits of the </w:t>
      </w:r>
      <w:r w:rsidRPr="00B41594">
        <w:rPr>
          <w:i/>
        </w:rPr>
        <w:t>Galileo</w:t>
      </w:r>
      <w:r>
        <w:t xml:space="preserve"> GNSS (Credit: ESA/P. Carril).</w:t>
      </w:r>
    </w:p>
    <w:p w:rsidR="005634CE" w:rsidRPr="00682370" w:rsidRDefault="005634CE" w:rsidP="00FE47D6">
      <w:pPr>
        <w:pStyle w:val="Heading2"/>
      </w:pPr>
      <w:r w:rsidRPr="00682370">
        <w:t>Signal speed</w:t>
      </w:r>
    </w:p>
    <w:p w:rsidR="005634CE" w:rsidRPr="00682370" w:rsidRDefault="005634CE" w:rsidP="005634CE">
      <w:r w:rsidRPr="00682370">
        <w:t xml:space="preserve">Radio signals are electromagnetic waves that travel </w:t>
      </w:r>
      <w:r w:rsidR="00CD6916">
        <w:t xml:space="preserve">at </w:t>
      </w:r>
      <w:r w:rsidRPr="00682370">
        <w:t>the speed of light. In vacuum conditions, its value is 299792458 m/s.</w:t>
      </w:r>
    </w:p>
    <w:p w:rsidR="004F7A1F" w:rsidRPr="00682370" w:rsidRDefault="004F7A1F" w:rsidP="004F7A1F">
      <w:pPr>
        <w:pStyle w:val="Heading1"/>
      </w:pPr>
      <w:r w:rsidRPr="00682370">
        <w:t>Glossary</w:t>
      </w:r>
    </w:p>
    <w:p w:rsidR="004F7A1F" w:rsidRPr="00682370" w:rsidRDefault="004F7A1F" w:rsidP="004F7A1F">
      <w:pPr>
        <w:spacing w:before="240" w:after="0"/>
        <w:rPr>
          <w:i/>
        </w:rPr>
      </w:pPr>
      <w:r w:rsidRPr="00682370">
        <w:rPr>
          <w:i/>
        </w:rPr>
        <w:t>Trilateration</w:t>
      </w:r>
    </w:p>
    <w:p w:rsidR="004F7A1F" w:rsidRPr="00682370" w:rsidRDefault="004F7A1F" w:rsidP="004F7A1F">
      <w:r w:rsidRPr="00682370">
        <w:t>Navigational technique to determine a position by measuring the distances to at least three reference points.</w:t>
      </w:r>
    </w:p>
    <w:p w:rsidR="004F7A1F" w:rsidRPr="00682370" w:rsidRDefault="004F7A1F" w:rsidP="004F7A1F">
      <w:pPr>
        <w:spacing w:after="0"/>
        <w:rPr>
          <w:i/>
        </w:rPr>
      </w:pPr>
      <w:r w:rsidRPr="00682370">
        <w:rPr>
          <w:i/>
        </w:rPr>
        <w:t>Pseudorange</w:t>
      </w:r>
    </w:p>
    <w:p w:rsidR="004F7A1F" w:rsidRPr="00682370" w:rsidRDefault="004F7A1F" w:rsidP="004F7A1F">
      <w:r w:rsidRPr="00682370">
        <w:t xml:space="preserve">The calculated distance to the reference points used in trilateration without applying </w:t>
      </w:r>
      <w:r w:rsidR="00E43DF0">
        <w:t xml:space="preserve">the </w:t>
      </w:r>
      <w:r w:rsidRPr="00682370">
        <w:t>necessary corrections. The pseudorange is purely based on the face values of the underlying measurement.</w:t>
      </w:r>
    </w:p>
    <w:p w:rsidR="004F7A1F" w:rsidRPr="00682370" w:rsidRDefault="004F7A1F" w:rsidP="004F7A1F">
      <w:pPr>
        <w:spacing w:after="0"/>
        <w:rPr>
          <w:i/>
        </w:rPr>
      </w:pPr>
      <w:r w:rsidRPr="00682370">
        <w:rPr>
          <w:i/>
        </w:rPr>
        <w:t>Bisector</w:t>
      </w:r>
    </w:p>
    <w:p w:rsidR="004F7A1F" w:rsidRPr="00682370" w:rsidRDefault="00AF640A" w:rsidP="004F7A1F">
      <w:r>
        <w:t>Mid-p</w:t>
      </w:r>
      <w:r w:rsidR="004F7A1F" w:rsidRPr="00682370">
        <w:t xml:space="preserve">oint </w:t>
      </w:r>
      <w:r>
        <w:t xml:space="preserve">of </w:t>
      </w:r>
      <w:r w:rsidR="004F7A1F" w:rsidRPr="00682370">
        <w:t>a straight line.</w:t>
      </w:r>
    </w:p>
    <w:p w:rsidR="004F7A1F" w:rsidRPr="00682370" w:rsidRDefault="004F7A1F" w:rsidP="00FE47D6"/>
    <w:sectPr w:rsidR="004F7A1F" w:rsidRPr="00682370" w:rsidSect="00682370">
      <w:headerReference w:type="even" r:id="rId17"/>
      <w:headerReference w:type="default" r:id="rId18"/>
      <w:footerReference w:type="even" r:id="rId19"/>
      <w:footerReference w:type="default" r:id="rId20"/>
      <w:pgSz w:w="11906" w:h="16838"/>
      <w:pgMar w:top="1985" w:right="743" w:bottom="1418" w:left="7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0AE1" w:rsidRDefault="004A0AE1" w:rsidP="009C1F72">
      <w:pPr>
        <w:spacing w:after="0" w:line="240" w:lineRule="auto"/>
      </w:pPr>
      <w:r>
        <w:separator/>
      </w:r>
    </w:p>
  </w:endnote>
  <w:endnote w:type="continuationSeparator" w:id="0">
    <w:p w:rsidR="004A0AE1" w:rsidRDefault="004A0AE1"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4AF8E12B-D5E9-43D2-9A14-65B731E3AB9D}"/>
    <w:embedBold r:id="rId2" w:fontKey="{CD5483E9-417A-4F1A-9662-87DA634E37C6}"/>
    <w:embedItalic r:id="rId3" w:fontKey="{F694B5B4-7913-444A-B8AE-B8131D9A58EC}"/>
  </w:font>
  <w:font w:name="Ubuntu">
    <w:charset w:val="00"/>
    <w:family w:val="swiss"/>
    <w:pitch w:val="variable"/>
    <w:sig w:usb0="E00002FF" w:usb1="5000205B" w:usb2="00000000" w:usb3="00000000" w:csb0="0000009F" w:csb1="00000000"/>
    <w:embedRegular r:id="rId4" w:fontKey="{617A678C-3560-4B27-8A2A-9A1947B8B827}"/>
    <w:embedBold r:id="rId5" w:fontKey="{67DBC308-DC17-4C37-A84F-B495F9C73059}"/>
    <w:embedItalic r:id="rId6" w:fontKey="{E15CD18C-EA71-4645-BA46-23CE0D6630D6}"/>
  </w:font>
  <w:font w:name="Tahoma">
    <w:panose1 w:val="020B0604030504040204"/>
    <w:charset w:val="00"/>
    <w:family w:val="swiss"/>
    <w:pitch w:val="variable"/>
    <w:sig w:usb0="E1002EFF" w:usb1="C000605B" w:usb2="00000029" w:usb3="00000000" w:csb0="000101FF" w:csb1="00000000"/>
    <w:embedRegular r:id="rId7" w:fontKey="{77F9A4BF-2D05-4669-8490-4BC35243EBD0}"/>
  </w:font>
  <w:font w:name="Miso">
    <w:charset w:val="00"/>
    <w:family w:val="auto"/>
    <w:pitch w:val="variable"/>
    <w:sig w:usb0="800000AF" w:usb1="0000000A" w:usb2="00000000" w:usb3="00000000" w:csb0="00000001" w:csb1="00000000"/>
    <w:embedBold r:id="rId8" w:fontKey="{77FDDEF2-182F-44CB-A2B4-0D1C0B783354}"/>
  </w:font>
  <w:font w:name="Cambria Math">
    <w:panose1 w:val="02040503050406030204"/>
    <w:charset w:val="00"/>
    <w:family w:val="roman"/>
    <w:pitch w:val="variable"/>
    <w:sig w:usb0="E00006FF" w:usb1="420024FF" w:usb2="02000000" w:usb3="00000000" w:csb0="0000019F" w:csb1="00000000"/>
    <w:embedRegular r:id="rId9" w:fontKey="{D273DC75-8B5B-48E5-8775-A0041E919449}"/>
    <w:embedItalic r:id="rId10" w:fontKey="{4832349F-8E70-4155-AC00-E1DC9E5F05E5}"/>
  </w:font>
  <w:font w:name="Cambria">
    <w:panose1 w:val="02040503050406030204"/>
    <w:charset w:val="00"/>
    <w:family w:val="roman"/>
    <w:pitch w:val="variable"/>
    <w:sig w:usb0="E00006FF" w:usb1="400004FF" w:usb2="00000000" w:usb3="00000000" w:csb0="0000019F" w:csb1="00000000"/>
    <w:embedRegular r:id="rId11" w:fontKey="{9078B3A7-782E-4E25-9AAF-E6976A4F1FC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027578" w:rsidRDefault="00027578" w:rsidP="00115AA6">
    <w:pPr>
      <w:pStyle w:val="Footer"/>
      <w:tabs>
        <w:tab w:val="clear" w:pos="4513"/>
        <w:tab w:val="clear" w:pos="9026"/>
        <w:tab w:val="left" w:pos="0"/>
        <w:tab w:val="right" w:pos="10421"/>
      </w:tabs>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32730A" w:rsidRPr="0032730A">
      <w:rPr>
        <w:noProof/>
        <w:sz w:val="18"/>
        <w:szCs w:val="18"/>
        <w:lang w:val="de-DE"/>
      </w:rPr>
      <w:t>8</w:t>
    </w:r>
    <w:r w:rsidRPr="00801F30">
      <w:rPr>
        <w:sz w:val="18"/>
        <w:szCs w:val="18"/>
      </w:rPr>
      <w:fldChar w:fldCharType="end"/>
    </w:r>
    <w:r>
      <w:rPr>
        <w:sz w:val="18"/>
        <w:szCs w:val="18"/>
      </w:rPr>
      <w:tab/>
    </w:r>
    <w:r w:rsidR="00801F30" w:rsidRPr="00801F30">
      <w:rPr>
        <w:sz w:val="18"/>
        <w:szCs w:val="18"/>
      </w:rPr>
      <w:t>Workshe</w:t>
    </w:r>
    <w:r w:rsidR="00605205">
      <w:rPr>
        <w:sz w:val="18"/>
        <w:szCs w:val="18"/>
      </w:rPr>
      <w:t>et 2</w:t>
    </w:r>
    <w:r w:rsidR="00881AD3">
      <w:rPr>
        <w:sz w:val="18"/>
        <w:szCs w:val="18"/>
      </w:rPr>
      <w:t>: Where On Earth Am 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801F30" w:rsidRDefault="00801F30" w:rsidP="00B97EB9">
    <w:pPr>
      <w:pStyle w:val="Footer"/>
      <w:tabs>
        <w:tab w:val="clear" w:pos="4513"/>
        <w:tab w:val="clear" w:pos="9026"/>
        <w:tab w:val="left" w:pos="0"/>
        <w:tab w:val="right" w:pos="10421"/>
      </w:tabs>
      <w:rPr>
        <w:sz w:val="18"/>
        <w:szCs w:val="18"/>
      </w:rPr>
    </w:pPr>
    <w:r w:rsidRPr="00801F30">
      <w:rPr>
        <w:sz w:val="18"/>
        <w:szCs w:val="18"/>
      </w:rPr>
      <w:t>Works</w:t>
    </w:r>
    <w:r w:rsidR="00881AD3">
      <w:rPr>
        <w:sz w:val="18"/>
        <w:szCs w:val="18"/>
      </w:rPr>
      <w:t>heet</w:t>
    </w:r>
    <w:r w:rsidR="00B8787A">
      <w:rPr>
        <w:sz w:val="18"/>
        <w:szCs w:val="18"/>
      </w:rPr>
      <w:t xml:space="preserve"> 2</w:t>
    </w:r>
    <w:r w:rsidR="00881AD3">
      <w:rPr>
        <w:sz w:val="18"/>
        <w:szCs w:val="18"/>
      </w:rPr>
      <w:t>: Where On Earth Am I?</w:t>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32730A" w:rsidRPr="0032730A">
      <w:rPr>
        <w:noProof/>
        <w:sz w:val="18"/>
        <w:szCs w:val="18"/>
        <w:lang w:val="de-DE"/>
      </w:rPr>
      <w:t>9</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0AE1" w:rsidRDefault="004A0AE1" w:rsidP="009C1F72">
      <w:pPr>
        <w:spacing w:after="0" w:line="240" w:lineRule="auto"/>
      </w:pPr>
      <w:r>
        <w:separator/>
      </w:r>
    </w:p>
  </w:footnote>
  <w:footnote w:type="continuationSeparator" w:id="0">
    <w:p w:rsidR="004A0AE1" w:rsidRDefault="004A0AE1"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7578" w:rsidRDefault="00682370" w:rsidP="00682370">
    <w:pPr>
      <w:pStyle w:val="Header"/>
      <w:tabs>
        <w:tab w:val="clear" w:pos="4513"/>
        <w:tab w:val="clear" w:pos="9026"/>
        <w:tab w:val="left" w:pos="0"/>
        <w:tab w:val="center" w:pos="5103"/>
        <w:tab w:val="right" w:pos="10206"/>
      </w:tabs>
    </w:pPr>
    <w:r w:rsidRPr="00E8342E">
      <w:rPr>
        <w:noProof/>
        <w:lang w:val="en-IN" w:eastAsia="en-IN"/>
      </w:rPr>
      <w:drawing>
        <wp:inline distT="0" distB="0" distL="0" distR="0" wp14:anchorId="481D9940" wp14:editId="328D17A0">
          <wp:extent cx="3299684" cy="648000"/>
          <wp:effectExtent l="0" t="0" r="0" b="0"/>
          <wp:docPr id="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E8342E">
      <w:rPr>
        <w:noProof/>
        <w:lang w:val="en-IN" w:eastAsia="en-IN"/>
      </w:rPr>
      <w:drawing>
        <wp:inline distT="0" distB="0" distL="0" distR="0" wp14:anchorId="69D013C3" wp14:editId="6E931A58">
          <wp:extent cx="1305854" cy="648000"/>
          <wp:effectExtent l="0" t="0" r="8890" b="0"/>
          <wp:docPr id="4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en-IN" w:eastAsia="en-IN"/>
      </w:rPr>
      <w:drawing>
        <wp:inline distT="0" distB="0" distL="0" distR="0" wp14:anchorId="1C66A180" wp14:editId="284E64D2">
          <wp:extent cx="847937" cy="576000"/>
          <wp:effectExtent l="57150" t="57150" r="66675" b="52705"/>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AE6" w:rsidRPr="00682370" w:rsidRDefault="00682370" w:rsidP="00682370">
    <w:pPr>
      <w:pStyle w:val="Header"/>
      <w:tabs>
        <w:tab w:val="clear" w:pos="4513"/>
        <w:tab w:val="clear" w:pos="9026"/>
        <w:tab w:val="left" w:pos="0"/>
        <w:tab w:val="center" w:pos="5103"/>
        <w:tab w:val="right" w:pos="10206"/>
      </w:tabs>
    </w:pPr>
    <w:r w:rsidRPr="00E8342E">
      <w:rPr>
        <w:noProof/>
        <w:lang w:val="en-IN" w:eastAsia="en-IN"/>
      </w:rPr>
      <w:drawing>
        <wp:inline distT="0" distB="0" distL="0" distR="0" wp14:anchorId="627EA467" wp14:editId="2F75F4A3">
          <wp:extent cx="3299684" cy="648000"/>
          <wp:effectExtent l="0" t="0" r="0" b="0"/>
          <wp:docPr id="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E8342E">
      <w:rPr>
        <w:noProof/>
        <w:lang w:val="en-IN" w:eastAsia="en-IN"/>
      </w:rPr>
      <w:drawing>
        <wp:inline distT="0" distB="0" distL="0" distR="0" wp14:anchorId="5B36D64C" wp14:editId="61C80D94">
          <wp:extent cx="1305854" cy="648000"/>
          <wp:effectExtent l="0" t="0" r="8890" b="0"/>
          <wp:docPr id="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en-IN" w:eastAsia="en-IN"/>
      </w:rPr>
      <w:drawing>
        <wp:inline distT="0" distB="0" distL="0" distR="0" wp14:anchorId="52BDDD27" wp14:editId="58D9FAB5">
          <wp:extent cx="847937" cy="576000"/>
          <wp:effectExtent l="57150" t="57150" r="66675" b="5270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735C77"/>
    <w:multiLevelType w:val="hybridMultilevel"/>
    <w:tmpl w:val="193C5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14F612C"/>
    <w:multiLevelType w:val="hybridMultilevel"/>
    <w:tmpl w:val="66367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3"/>
  </w:num>
  <w:num w:numId="5">
    <w:abstractNumId w:val="2"/>
  </w:num>
  <w:num w:numId="6">
    <w:abstractNumId w:val="1"/>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ilina Heenatigala">
    <w15:presenceInfo w15:providerId="None" w15:userId="Thilina Heenatiga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trackRevision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sbAwNTcwNzY0MDVX0lEKTi0uzszPAykwrAUAMALs7CwAAAA="/>
  </w:docVars>
  <w:rsids>
    <w:rsidRoot w:val="00285F87"/>
    <w:rsid w:val="00027578"/>
    <w:rsid w:val="00032B33"/>
    <w:rsid w:val="00051147"/>
    <w:rsid w:val="00076418"/>
    <w:rsid w:val="00085B29"/>
    <w:rsid w:val="0009093E"/>
    <w:rsid w:val="000B2E8F"/>
    <w:rsid w:val="000B69B2"/>
    <w:rsid w:val="000D448A"/>
    <w:rsid w:val="000D4990"/>
    <w:rsid w:val="000E368A"/>
    <w:rsid w:val="0010008A"/>
    <w:rsid w:val="00111360"/>
    <w:rsid w:val="0011581E"/>
    <w:rsid w:val="00115AA6"/>
    <w:rsid w:val="0012041F"/>
    <w:rsid w:val="00130A98"/>
    <w:rsid w:val="0013480E"/>
    <w:rsid w:val="001653B7"/>
    <w:rsid w:val="00196242"/>
    <w:rsid w:val="001C71F2"/>
    <w:rsid w:val="001D39B6"/>
    <w:rsid w:val="001D7D27"/>
    <w:rsid w:val="001E1279"/>
    <w:rsid w:val="001E718C"/>
    <w:rsid w:val="002014C9"/>
    <w:rsid w:val="00204CE1"/>
    <w:rsid w:val="00211100"/>
    <w:rsid w:val="00211159"/>
    <w:rsid w:val="00217221"/>
    <w:rsid w:val="00222961"/>
    <w:rsid w:val="00285F87"/>
    <w:rsid w:val="002A0E69"/>
    <w:rsid w:val="002A3AE6"/>
    <w:rsid w:val="002C5647"/>
    <w:rsid w:val="002F30D9"/>
    <w:rsid w:val="00305DF5"/>
    <w:rsid w:val="00311DA1"/>
    <w:rsid w:val="003229D8"/>
    <w:rsid w:val="0032730A"/>
    <w:rsid w:val="003314FC"/>
    <w:rsid w:val="00337A1E"/>
    <w:rsid w:val="00341D75"/>
    <w:rsid w:val="003424F7"/>
    <w:rsid w:val="00353965"/>
    <w:rsid w:val="003702CE"/>
    <w:rsid w:val="003960AF"/>
    <w:rsid w:val="0039780B"/>
    <w:rsid w:val="003F08F8"/>
    <w:rsid w:val="00400163"/>
    <w:rsid w:val="00401A86"/>
    <w:rsid w:val="0042199C"/>
    <w:rsid w:val="0042587B"/>
    <w:rsid w:val="004816FF"/>
    <w:rsid w:val="00484123"/>
    <w:rsid w:val="00491C2D"/>
    <w:rsid w:val="004958C0"/>
    <w:rsid w:val="004962D3"/>
    <w:rsid w:val="004A0AE1"/>
    <w:rsid w:val="004E3FF0"/>
    <w:rsid w:val="004E6289"/>
    <w:rsid w:val="004F6F8C"/>
    <w:rsid w:val="004F7A1F"/>
    <w:rsid w:val="00507CF9"/>
    <w:rsid w:val="005142D4"/>
    <w:rsid w:val="00521AC4"/>
    <w:rsid w:val="005224B9"/>
    <w:rsid w:val="00562C7A"/>
    <w:rsid w:val="005634CE"/>
    <w:rsid w:val="00582632"/>
    <w:rsid w:val="005A030B"/>
    <w:rsid w:val="005B1A3F"/>
    <w:rsid w:val="005B70B7"/>
    <w:rsid w:val="005D16D5"/>
    <w:rsid w:val="005F153E"/>
    <w:rsid w:val="00605205"/>
    <w:rsid w:val="0060625D"/>
    <w:rsid w:val="006230F7"/>
    <w:rsid w:val="00624653"/>
    <w:rsid w:val="00643D88"/>
    <w:rsid w:val="00645D15"/>
    <w:rsid w:val="006462E7"/>
    <w:rsid w:val="00672764"/>
    <w:rsid w:val="00681828"/>
    <w:rsid w:val="00682370"/>
    <w:rsid w:val="00687AF2"/>
    <w:rsid w:val="00692F1C"/>
    <w:rsid w:val="0069729B"/>
    <w:rsid w:val="006B634D"/>
    <w:rsid w:val="006D46C1"/>
    <w:rsid w:val="006E40F8"/>
    <w:rsid w:val="006F516C"/>
    <w:rsid w:val="006F6086"/>
    <w:rsid w:val="00700164"/>
    <w:rsid w:val="00702C4B"/>
    <w:rsid w:val="00744C47"/>
    <w:rsid w:val="00747528"/>
    <w:rsid w:val="0075140A"/>
    <w:rsid w:val="00755EAD"/>
    <w:rsid w:val="00765345"/>
    <w:rsid w:val="00770F71"/>
    <w:rsid w:val="007761C9"/>
    <w:rsid w:val="00776AB5"/>
    <w:rsid w:val="00777736"/>
    <w:rsid w:val="007949AB"/>
    <w:rsid w:val="00795929"/>
    <w:rsid w:val="007E55CA"/>
    <w:rsid w:val="007F4A23"/>
    <w:rsid w:val="00801F30"/>
    <w:rsid w:val="00825BAC"/>
    <w:rsid w:val="00837478"/>
    <w:rsid w:val="00837914"/>
    <w:rsid w:val="00847E78"/>
    <w:rsid w:val="0085108E"/>
    <w:rsid w:val="00851197"/>
    <w:rsid w:val="00872916"/>
    <w:rsid w:val="00872A0B"/>
    <w:rsid w:val="00873E19"/>
    <w:rsid w:val="00881AD3"/>
    <w:rsid w:val="00897189"/>
    <w:rsid w:val="008A0784"/>
    <w:rsid w:val="008B15BD"/>
    <w:rsid w:val="008E6153"/>
    <w:rsid w:val="008F42AC"/>
    <w:rsid w:val="008F6308"/>
    <w:rsid w:val="008F6ABE"/>
    <w:rsid w:val="00903194"/>
    <w:rsid w:val="00905E4B"/>
    <w:rsid w:val="00917F21"/>
    <w:rsid w:val="009240F2"/>
    <w:rsid w:val="00933133"/>
    <w:rsid w:val="0093701A"/>
    <w:rsid w:val="00940F46"/>
    <w:rsid w:val="0097578E"/>
    <w:rsid w:val="009827E9"/>
    <w:rsid w:val="00986449"/>
    <w:rsid w:val="009949A0"/>
    <w:rsid w:val="0099607F"/>
    <w:rsid w:val="009A1946"/>
    <w:rsid w:val="009C1F72"/>
    <w:rsid w:val="009F15FC"/>
    <w:rsid w:val="009F36FD"/>
    <w:rsid w:val="00A24E28"/>
    <w:rsid w:val="00A51E07"/>
    <w:rsid w:val="00A85CA1"/>
    <w:rsid w:val="00AB0962"/>
    <w:rsid w:val="00AE4B4A"/>
    <w:rsid w:val="00AE4CE8"/>
    <w:rsid w:val="00AF0AD1"/>
    <w:rsid w:val="00AF1BD2"/>
    <w:rsid w:val="00AF1C31"/>
    <w:rsid w:val="00AF640A"/>
    <w:rsid w:val="00B051C0"/>
    <w:rsid w:val="00B14A6A"/>
    <w:rsid w:val="00B158AF"/>
    <w:rsid w:val="00B16A51"/>
    <w:rsid w:val="00B204AF"/>
    <w:rsid w:val="00B23190"/>
    <w:rsid w:val="00B43026"/>
    <w:rsid w:val="00B80C0F"/>
    <w:rsid w:val="00B8164D"/>
    <w:rsid w:val="00B8787A"/>
    <w:rsid w:val="00B97EB9"/>
    <w:rsid w:val="00BC0C88"/>
    <w:rsid w:val="00BC1083"/>
    <w:rsid w:val="00BC4ADB"/>
    <w:rsid w:val="00C328F8"/>
    <w:rsid w:val="00C61F38"/>
    <w:rsid w:val="00C63E69"/>
    <w:rsid w:val="00C80C66"/>
    <w:rsid w:val="00CA5339"/>
    <w:rsid w:val="00CC4991"/>
    <w:rsid w:val="00CC61F8"/>
    <w:rsid w:val="00CD6916"/>
    <w:rsid w:val="00CE07AB"/>
    <w:rsid w:val="00D03957"/>
    <w:rsid w:val="00D3528C"/>
    <w:rsid w:val="00D452E5"/>
    <w:rsid w:val="00D47531"/>
    <w:rsid w:val="00D500C6"/>
    <w:rsid w:val="00D619A5"/>
    <w:rsid w:val="00D76D59"/>
    <w:rsid w:val="00D80403"/>
    <w:rsid w:val="00D84DED"/>
    <w:rsid w:val="00DA2BBA"/>
    <w:rsid w:val="00DD59BD"/>
    <w:rsid w:val="00DD6340"/>
    <w:rsid w:val="00DF00B0"/>
    <w:rsid w:val="00E0341E"/>
    <w:rsid w:val="00E30DD6"/>
    <w:rsid w:val="00E43DF0"/>
    <w:rsid w:val="00E43F05"/>
    <w:rsid w:val="00E6474D"/>
    <w:rsid w:val="00E66062"/>
    <w:rsid w:val="00EA09F6"/>
    <w:rsid w:val="00EB35E2"/>
    <w:rsid w:val="00EC4C4B"/>
    <w:rsid w:val="00EC6F8B"/>
    <w:rsid w:val="00EE6633"/>
    <w:rsid w:val="00F161B4"/>
    <w:rsid w:val="00F21D6F"/>
    <w:rsid w:val="00F22108"/>
    <w:rsid w:val="00F244D6"/>
    <w:rsid w:val="00F272A5"/>
    <w:rsid w:val="00F50500"/>
    <w:rsid w:val="00F51888"/>
    <w:rsid w:val="00F6137A"/>
    <w:rsid w:val="00F658D9"/>
    <w:rsid w:val="00F65C6C"/>
    <w:rsid w:val="00F8012A"/>
    <w:rsid w:val="00F84A7E"/>
    <w:rsid w:val="00FE47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7D36712-ABC5-45A3-AC42-5C12D8F2C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61B4"/>
    <w:rPr>
      <w:rFonts w:ascii="Ubuntu" w:hAnsi="Ubuntu"/>
      <w:lang w:val="en-GB"/>
    </w:rPr>
  </w:style>
  <w:style w:type="paragraph" w:styleId="Heading1">
    <w:name w:val="heading 1"/>
    <w:basedOn w:val="Normal"/>
    <w:next w:val="Normal"/>
    <w:link w:val="Heading1Char"/>
    <w:uiPriority w:val="9"/>
    <w:qFormat/>
    <w:rsid w:val="00F161B4"/>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61B4"/>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82370"/>
    <w:pPr>
      <w:keepNext/>
      <w:keepLines/>
      <w:spacing w:before="200" w:after="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7949AB"/>
    <w:pPr>
      <w:spacing w:line="240" w:lineRule="auto"/>
    </w:pPr>
    <w:rPr>
      <w:rFonts w:eastAsia="Times New Roman" w:cs="Times New Roman"/>
      <w:bCs/>
      <w:color w:val="4F81BD" w:themeColor="accent1"/>
      <w:sz w:val="18"/>
      <w:szCs w:val="18"/>
    </w:rPr>
  </w:style>
  <w:style w:type="paragraph" w:styleId="NoSpacing">
    <w:name w:val="No Spacing"/>
    <w:uiPriority w:val="1"/>
    <w:qFormat/>
    <w:rsid w:val="00F161B4"/>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customStyle="1" w:styleId="Heading1Char">
    <w:name w:val="Heading 1 Char"/>
    <w:basedOn w:val="DefaultParagraphFont"/>
    <w:link w:val="Heading1"/>
    <w:uiPriority w:val="9"/>
    <w:rsid w:val="00F161B4"/>
    <w:rPr>
      <w:rFonts w:ascii="Ubuntu" w:eastAsiaTheme="majorEastAsia" w:hAnsi="Ubuntu"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F161B4"/>
    <w:rPr>
      <w:rFonts w:ascii="Ubuntu" w:eastAsiaTheme="majorEastAsia" w:hAnsi="Ubuntu" w:cstheme="majorBidi"/>
      <w:b/>
      <w:bCs/>
      <w:color w:val="4F81BD" w:themeColor="accent1"/>
      <w:sz w:val="26"/>
      <w:szCs w:val="26"/>
      <w:lang w:val="en-GB"/>
    </w:rPr>
  </w:style>
  <w:style w:type="paragraph" w:styleId="Title">
    <w:name w:val="Title"/>
    <w:basedOn w:val="Normal"/>
    <w:next w:val="Normal"/>
    <w:link w:val="TitleChar"/>
    <w:uiPriority w:val="10"/>
    <w:qFormat/>
    <w:rsid w:val="00682370"/>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682370"/>
    <w:rPr>
      <w:rFonts w:ascii="Miso" w:eastAsiaTheme="majorEastAsia" w:hAnsi="Miso" w:cstheme="majorBidi"/>
      <w:b/>
      <w:color w:val="17365D" w:themeColor="text2" w:themeShade="BF"/>
      <w:spacing w:val="5"/>
      <w:kern w:val="28"/>
      <w:sz w:val="52"/>
      <w:szCs w:val="52"/>
      <w:lang w:val="en-GB"/>
    </w:rPr>
  </w:style>
  <w:style w:type="character" w:styleId="CommentReference">
    <w:name w:val="annotation reference"/>
    <w:basedOn w:val="DefaultParagraphFont"/>
    <w:uiPriority w:val="99"/>
    <w:semiHidden/>
    <w:unhideWhenUsed/>
    <w:rsid w:val="00682370"/>
    <w:rPr>
      <w:sz w:val="16"/>
      <w:szCs w:val="16"/>
    </w:rPr>
  </w:style>
  <w:style w:type="paragraph" w:styleId="CommentText">
    <w:name w:val="annotation text"/>
    <w:basedOn w:val="Normal"/>
    <w:link w:val="CommentTextChar"/>
    <w:uiPriority w:val="99"/>
    <w:semiHidden/>
    <w:unhideWhenUsed/>
    <w:rsid w:val="00682370"/>
    <w:pPr>
      <w:spacing w:line="240" w:lineRule="auto"/>
    </w:pPr>
    <w:rPr>
      <w:sz w:val="20"/>
      <w:szCs w:val="20"/>
    </w:rPr>
  </w:style>
  <w:style w:type="character" w:customStyle="1" w:styleId="CommentTextChar">
    <w:name w:val="Comment Text Char"/>
    <w:basedOn w:val="DefaultParagraphFont"/>
    <w:link w:val="CommentText"/>
    <w:uiPriority w:val="99"/>
    <w:semiHidden/>
    <w:rsid w:val="00682370"/>
    <w:rPr>
      <w:rFonts w:ascii="Ubuntu" w:hAnsi="Ubuntu"/>
      <w:sz w:val="20"/>
      <w:szCs w:val="20"/>
      <w:lang w:val="en-GB"/>
    </w:rPr>
  </w:style>
  <w:style w:type="paragraph" w:styleId="CommentSubject">
    <w:name w:val="annotation subject"/>
    <w:basedOn w:val="CommentText"/>
    <w:next w:val="CommentText"/>
    <w:link w:val="CommentSubjectChar"/>
    <w:uiPriority w:val="99"/>
    <w:semiHidden/>
    <w:unhideWhenUsed/>
    <w:rsid w:val="00682370"/>
    <w:rPr>
      <w:b/>
      <w:bCs/>
    </w:rPr>
  </w:style>
  <w:style w:type="character" w:customStyle="1" w:styleId="CommentSubjectChar">
    <w:name w:val="Comment Subject Char"/>
    <w:basedOn w:val="CommentTextChar"/>
    <w:link w:val="CommentSubject"/>
    <w:uiPriority w:val="99"/>
    <w:semiHidden/>
    <w:rsid w:val="00682370"/>
    <w:rPr>
      <w:rFonts w:ascii="Ubuntu" w:hAnsi="Ubuntu"/>
      <w:b/>
      <w:bCs/>
      <w:sz w:val="20"/>
      <w:szCs w:val="20"/>
      <w:lang w:val="en-GB"/>
    </w:rPr>
  </w:style>
  <w:style w:type="character" w:customStyle="1" w:styleId="Heading3Char">
    <w:name w:val="Heading 3 Char"/>
    <w:basedOn w:val="DefaultParagraphFont"/>
    <w:link w:val="Heading3"/>
    <w:uiPriority w:val="9"/>
    <w:rsid w:val="00682370"/>
    <w:rPr>
      <w:rFonts w:ascii="Ubuntu" w:eastAsiaTheme="majorEastAsia" w:hAnsi="Ubuntu" w:cstheme="majorBidi"/>
      <w:b/>
      <w:bCs/>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unes.apple.com/de/app/ultimate-gps/id403066634?mt=8"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play.google.com/store/apps/details?id=com.mictale.gpsessential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5.jpg"/><Relationship Id="rId22"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jpe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jpe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D81B472F-57AD-4877-A293-C375B442A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9</Pages>
  <Words>2222</Words>
  <Characters>12667</Characters>
  <Application>Microsoft Office Word</Application>
  <DocSecurity>0</DocSecurity>
  <Lines>105</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ere On Earth Am I - Worksheet 2</vt:lpstr>
      <vt:lpstr>The Kamal - Worksheets</vt:lpstr>
    </vt:vector>
  </TitlesOfParts>
  <Company>Max-Planck-Institute for Astronomy</Company>
  <LinksUpToDate>false</LinksUpToDate>
  <CharactersWithSpaces>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On Earth Am I - Worksheet 2</dc:title>
  <dc:creator>Markus Nielbock</dc:creator>
  <cp:lastModifiedBy>Thilina Heenatigala</cp:lastModifiedBy>
  <cp:revision>102</cp:revision>
  <cp:lastPrinted>2018-02-24T12:28:00Z</cp:lastPrinted>
  <dcterms:created xsi:type="dcterms:W3CDTF">2018-01-16T10:16:00Z</dcterms:created>
  <dcterms:modified xsi:type="dcterms:W3CDTF">2018-02-24T12:28:00Z</dcterms:modified>
</cp:coreProperties>
</file>